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90B579" w14:textId="1B97D16B" w:rsidR="004F1FE6" w:rsidRPr="00FD4CC9" w:rsidRDefault="004F1FE6" w:rsidP="00115F7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FD4CC9">
        <w:rPr>
          <w:rFonts w:ascii="Times New Roman" w:hAnsi="Times New Roman" w:cs="Times New Roman"/>
          <w:b/>
          <w:sz w:val="20"/>
          <w:szCs w:val="20"/>
        </w:rPr>
        <w:t xml:space="preserve">EDITAL </w:t>
      </w:r>
      <w:r w:rsidRPr="00826EEF">
        <w:rPr>
          <w:rFonts w:ascii="Times New Roman" w:hAnsi="Times New Roman" w:cs="Times New Roman"/>
          <w:b/>
          <w:sz w:val="20"/>
          <w:szCs w:val="20"/>
        </w:rPr>
        <w:t xml:space="preserve">Nº </w:t>
      </w:r>
      <w:r w:rsidR="00826EEF" w:rsidRPr="00826EEF">
        <w:rPr>
          <w:rFonts w:ascii="Times New Roman" w:hAnsi="Times New Roman" w:cs="Times New Roman"/>
          <w:b/>
          <w:sz w:val="20"/>
          <w:szCs w:val="20"/>
        </w:rPr>
        <w:t>04</w:t>
      </w:r>
      <w:r w:rsidRPr="00826EEF">
        <w:rPr>
          <w:rFonts w:ascii="Times New Roman" w:hAnsi="Times New Roman" w:cs="Times New Roman"/>
          <w:b/>
          <w:sz w:val="20"/>
          <w:szCs w:val="20"/>
        </w:rPr>
        <w:t xml:space="preserve">/2021 - PROGRAMA </w:t>
      </w:r>
      <w:r w:rsidRPr="00FD4CC9">
        <w:rPr>
          <w:rFonts w:ascii="Times New Roman" w:hAnsi="Times New Roman" w:cs="Times New Roman"/>
          <w:b/>
          <w:sz w:val="20"/>
          <w:szCs w:val="20"/>
        </w:rPr>
        <w:t>DE FOMENTO A TRABALHOS DE CONCLUSÃO DE CURSO DO BACHARELADO EM ENGENHARIA FLORESTAL (</w:t>
      </w:r>
      <w:r w:rsidR="00C31D63">
        <w:rPr>
          <w:rFonts w:ascii="Times New Roman" w:hAnsi="Times New Roman" w:cs="Times New Roman"/>
          <w:b/>
          <w:sz w:val="20"/>
          <w:szCs w:val="20"/>
        </w:rPr>
        <w:t>PROTCC 2021</w:t>
      </w:r>
      <w:r w:rsidRPr="00FD4CC9">
        <w:rPr>
          <w:rFonts w:ascii="Times New Roman" w:hAnsi="Times New Roman" w:cs="Times New Roman"/>
          <w:b/>
          <w:sz w:val="20"/>
          <w:szCs w:val="20"/>
        </w:rPr>
        <w:t>)</w:t>
      </w:r>
    </w:p>
    <w:p w14:paraId="5B1D5678" w14:textId="66D8FDE2" w:rsidR="006E0E95" w:rsidRPr="00FD4CC9" w:rsidRDefault="006E0E95" w:rsidP="00115F7D">
      <w:pPr>
        <w:spacing w:after="0" w:line="259" w:lineRule="auto"/>
        <w:ind w:right="15"/>
        <w:jc w:val="center"/>
        <w:rPr>
          <w:rFonts w:ascii="Times New Roman" w:hAnsi="Times New Roman" w:cs="Times New Roman"/>
          <w:sz w:val="20"/>
          <w:szCs w:val="20"/>
        </w:rPr>
      </w:pPr>
    </w:p>
    <w:p w14:paraId="0F8B1589" w14:textId="77777777" w:rsidR="006E0E95" w:rsidRPr="00FD4CC9" w:rsidRDefault="006E0E95" w:rsidP="00115F7D">
      <w:pPr>
        <w:spacing w:after="0" w:line="259" w:lineRule="auto"/>
        <w:ind w:left="10" w:right="74" w:hanging="10"/>
        <w:jc w:val="center"/>
        <w:rPr>
          <w:rFonts w:ascii="Times New Roman" w:hAnsi="Times New Roman" w:cs="Times New Roman"/>
          <w:sz w:val="20"/>
          <w:szCs w:val="20"/>
        </w:rPr>
      </w:pPr>
      <w:r w:rsidRPr="00FD4CC9">
        <w:rPr>
          <w:rFonts w:ascii="Times New Roman" w:hAnsi="Times New Roman" w:cs="Times New Roman"/>
          <w:b/>
          <w:sz w:val="20"/>
          <w:szCs w:val="20"/>
        </w:rPr>
        <w:t>ANEXO I – FICHA DE INSCRIÇÃO</w:t>
      </w:r>
      <w:r w:rsidRPr="00FD4CC9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tbl>
      <w:tblPr>
        <w:tblStyle w:val="TableGrid"/>
        <w:tblW w:w="9631" w:type="dxa"/>
        <w:tblInd w:w="5" w:type="dxa"/>
        <w:tblCellMar>
          <w:top w:w="10" w:type="dxa"/>
          <w:left w:w="96" w:type="dxa"/>
          <w:right w:w="47" w:type="dxa"/>
        </w:tblCellMar>
        <w:tblLook w:val="04A0" w:firstRow="1" w:lastRow="0" w:firstColumn="1" w:lastColumn="0" w:noHBand="0" w:noVBand="1"/>
      </w:tblPr>
      <w:tblGrid>
        <w:gridCol w:w="4743"/>
        <w:gridCol w:w="4888"/>
      </w:tblGrid>
      <w:tr w:rsidR="006E0E95" w:rsidRPr="00FD4CC9" w14:paraId="71E456F6" w14:textId="77777777" w:rsidTr="00A4078D">
        <w:trPr>
          <w:trHeight w:val="394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5D75F" w14:textId="77777777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 xml:space="preserve">Nome do docente:  </w:t>
            </w:r>
          </w:p>
        </w:tc>
      </w:tr>
      <w:tr w:rsidR="006E0E95" w:rsidRPr="00FD4CC9" w14:paraId="3303C826" w14:textId="77777777" w:rsidTr="00A4078D">
        <w:trPr>
          <w:trHeight w:val="396"/>
        </w:trPr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91A72" w14:textId="77777777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 xml:space="preserve">CPF: </w:t>
            </w:r>
          </w:p>
        </w:tc>
        <w:tc>
          <w:tcPr>
            <w:tcW w:w="4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863A7" w14:textId="77777777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 xml:space="preserve">E-mail: </w:t>
            </w:r>
          </w:p>
        </w:tc>
      </w:tr>
      <w:tr w:rsidR="006E0E95" w:rsidRPr="00FD4CC9" w14:paraId="64A0172F" w14:textId="77777777" w:rsidTr="00A4078D">
        <w:trPr>
          <w:trHeight w:val="1508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22269" w14:textId="3DA5763E" w:rsidR="006E0E95" w:rsidRPr="00FD4CC9" w:rsidRDefault="006E0E95" w:rsidP="00A4078D">
            <w:pPr>
              <w:spacing w:after="121" w:line="275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 xml:space="preserve">Informe o número de </w:t>
            </w:r>
            <w:r w:rsidR="00210554">
              <w:rPr>
                <w:rFonts w:ascii="Times New Roman" w:hAnsi="Times New Roman" w:cs="Times New Roman"/>
                <w:sz w:val="20"/>
              </w:rPr>
              <w:t>disciplina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(s) </w:t>
            </w:r>
            <w:r w:rsidR="00210554">
              <w:rPr>
                <w:rFonts w:ascii="Times New Roman" w:hAnsi="Times New Roman" w:cs="Times New Roman"/>
                <w:sz w:val="20"/>
              </w:rPr>
              <w:t xml:space="preserve">e a carga horária (CH) </w:t>
            </w:r>
            <w:r w:rsidRPr="00FD4CC9">
              <w:rPr>
                <w:rFonts w:ascii="Times New Roman" w:hAnsi="Times New Roman" w:cs="Times New Roman"/>
                <w:sz w:val="20"/>
              </w:rPr>
              <w:t>que ministrou no curso de Engenharia Florestal nos</w:t>
            </w:r>
            <w:r w:rsidR="00210554">
              <w:rPr>
                <w:rFonts w:ascii="Times New Roman" w:hAnsi="Times New Roman" w:cs="Times New Roman"/>
                <w:sz w:val="20"/>
              </w:rPr>
              <w:t xml:space="preserve"> anos de 2020 e 2021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. Incluir comprovação extraída do Sigaa, Coordenação de curso ou Saad junto a esta ficha.  </w:t>
            </w:r>
          </w:p>
          <w:p w14:paraId="3F8EF05C" w14:textId="406619CB" w:rsidR="006E0E95" w:rsidRPr="00FD4CC9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210554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 </w:t>
            </w:r>
          </w:p>
          <w:p w14:paraId="69A7C792" w14:textId="1BDE9E21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210554">
              <w:rPr>
                <w:rFonts w:ascii="Times New Roman" w:hAnsi="Times New Roman" w:cs="Times New Roman"/>
                <w:sz w:val="20"/>
              </w:rPr>
              <w:t>21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 </w:t>
            </w:r>
          </w:p>
        </w:tc>
      </w:tr>
      <w:tr w:rsidR="006E0E95" w:rsidRPr="00FD4CC9" w14:paraId="7E0701B1" w14:textId="77777777" w:rsidTr="00A4078D">
        <w:trPr>
          <w:trHeight w:val="1812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65C89" w14:textId="37BA4F65" w:rsidR="006E0E95" w:rsidRPr="00FD4CC9" w:rsidRDefault="006E0E95" w:rsidP="00A4078D">
            <w:pPr>
              <w:spacing w:after="118" w:line="277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Informe número de orientações de TCC no curso de Engenharia Florestal CONCLUÍDAS nos anos de 201</w:t>
            </w:r>
            <w:r w:rsidR="00210554">
              <w:rPr>
                <w:rFonts w:ascii="Times New Roman" w:hAnsi="Times New Roman" w:cs="Times New Roman"/>
                <w:sz w:val="20"/>
              </w:rPr>
              <w:t>9</w:t>
            </w:r>
            <w:r w:rsidRPr="00FD4CC9">
              <w:rPr>
                <w:rFonts w:ascii="Times New Roman" w:hAnsi="Times New Roman" w:cs="Times New Roman"/>
                <w:sz w:val="20"/>
              </w:rPr>
              <w:t>, 20</w:t>
            </w:r>
            <w:r w:rsidR="00210554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 e 20</w:t>
            </w:r>
            <w:r w:rsidR="00210554">
              <w:rPr>
                <w:rFonts w:ascii="Times New Roman" w:hAnsi="Times New Roman" w:cs="Times New Roman"/>
                <w:sz w:val="20"/>
              </w:rPr>
              <w:t>2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1. Incluir comprovação extraída do Sigaa junto a esta ficha. </w:t>
            </w:r>
          </w:p>
          <w:p w14:paraId="4538D447" w14:textId="07D1AAE2" w:rsidR="006E0E95" w:rsidRPr="00FD4CC9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1</w:t>
            </w:r>
            <w:r w:rsidR="00210554">
              <w:rPr>
                <w:rFonts w:ascii="Times New Roman" w:hAnsi="Times New Roman" w:cs="Times New Roman"/>
                <w:sz w:val="20"/>
              </w:rPr>
              <w:t>9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</w:t>
            </w:r>
          </w:p>
          <w:p w14:paraId="30347FD6" w14:textId="4FE75F89" w:rsidR="006E0E95" w:rsidRPr="00FD4CC9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210554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</w:t>
            </w:r>
          </w:p>
          <w:p w14:paraId="6918F8A0" w14:textId="79BA22E7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210554">
              <w:rPr>
                <w:rFonts w:ascii="Times New Roman" w:hAnsi="Times New Roman" w:cs="Times New Roman"/>
                <w:sz w:val="20"/>
              </w:rPr>
              <w:t>21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</w:t>
            </w:r>
          </w:p>
        </w:tc>
      </w:tr>
      <w:tr w:rsidR="006E0E95" w:rsidRPr="00FD4CC9" w14:paraId="197023A1" w14:textId="77777777" w:rsidTr="0011323F">
        <w:trPr>
          <w:trHeight w:val="2695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8CEE5" w14:textId="4FE005D1" w:rsidR="006E0E95" w:rsidRPr="00FD4CC9" w:rsidRDefault="006E0E95" w:rsidP="00A4078D">
            <w:pPr>
              <w:spacing w:after="80" w:line="316" w:lineRule="auto"/>
              <w:ind w:left="14" w:right="59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Informe o número de artigo(s) publicado(s) nos anos de 2017, 2018</w:t>
            </w:r>
            <w:r w:rsidR="00210554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FD4CC9">
              <w:rPr>
                <w:rFonts w:ascii="Times New Roman" w:hAnsi="Times New Roman" w:cs="Times New Roman"/>
                <w:sz w:val="20"/>
              </w:rPr>
              <w:t>2019</w:t>
            </w:r>
            <w:r w:rsidR="00210554">
              <w:rPr>
                <w:rFonts w:ascii="Times New Roman" w:hAnsi="Times New Roman" w:cs="Times New Roman"/>
                <w:sz w:val="20"/>
              </w:rPr>
              <w:t>, 2020 e 2021. Incluir a capa do(s) artigo(s)</w:t>
            </w:r>
            <w:r w:rsidR="00210554" w:rsidRPr="00FD4CC9">
              <w:rPr>
                <w:rFonts w:ascii="Times New Roman" w:hAnsi="Times New Roman" w:cs="Times New Roman"/>
                <w:sz w:val="20"/>
              </w:rPr>
              <w:t xml:space="preserve"> junto a esta ficha</w:t>
            </w:r>
            <w:r w:rsidR="00210554">
              <w:rPr>
                <w:rFonts w:ascii="Times New Roman" w:hAnsi="Times New Roman" w:cs="Times New Roman"/>
                <w:sz w:val="20"/>
              </w:rPr>
              <w:t xml:space="preserve">, destacando o Discente </w:t>
            </w:r>
            <w:r w:rsidR="00210554" w:rsidRPr="00FD4CC9">
              <w:rPr>
                <w:rFonts w:ascii="Times New Roman" w:hAnsi="Times New Roman" w:cs="Times New Roman"/>
                <w:sz w:val="20"/>
              </w:rPr>
              <w:t xml:space="preserve">ou Egresso. </w:t>
            </w:r>
          </w:p>
          <w:p w14:paraId="3186211A" w14:textId="30957C9B" w:rsidR="006E0E95" w:rsidRPr="00FD4CC9" w:rsidRDefault="006E0E95" w:rsidP="00A4078D">
            <w:pPr>
              <w:spacing w:after="137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N. artigos em 201</w:t>
            </w:r>
            <w:r w:rsidR="00210554">
              <w:rPr>
                <w:rFonts w:ascii="Times New Roman" w:hAnsi="Times New Roman" w:cs="Times New Roman"/>
                <w:sz w:val="20"/>
              </w:rPr>
              <w:t>7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</w:t>
            </w:r>
          </w:p>
          <w:p w14:paraId="01B0AA4E" w14:textId="03F0044D" w:rsidR="006E0E95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  <w:sz w:val="20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N. artigos em 201</w:t>
            </w:r>
            <w:r w:rsidR="00210554">
              <w:rPr>
                <w:rFonts w:ascii="Times New Roman" w:hAnsi="Times New Roman" w:cs="Times New Roman"/>
                <w:sz w:val="20"/>
              </w:rPr>
              <w:t>8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 </w:t>
            </w:r>
          </w:p>
          <w:p w14:paraId="501414F6" w14:textId="36E41CCD" w:rsidR="00210554" w:rsidRPr="00FD4CC9" w:rsidRDefault="00210554" w:rsidP="00210554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N. artigos em 201</w:t>
            </w:r>
            <w:r>
              <w:rPr>
                <w:rFonts w:ascii="Times New Roman" w:hAnsi="Times New Roman" w:cs="Times New Roman"/>
                <w:sz w:val="20"/>
              </w:rPr>
              <w:t>9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 </w:t>
            </w:r>
          </w:p>
          <w:p w14:paraId="2D74FB95" w14:textId="32337C61" w:rsidR="00210554" w:rsidRPr="00FD4CC9" w:rsidRDefault="00210554" w:rsidP="00210554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N. artigos em 20</w:t>
            </w:r>
            <w:r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:  </w:t>
            </w:r>
          </w:p>
          <w:p w14:paraId="6FA7F508" w14:textId="49A8FAA4" w:rsidR="006E0E95" w:rsidRPr="00FD4CC9" w:rsidRDefault="00210554" w:rsidP="0011323F">
            <w:pPr>
              <w:spacing w:line="259" w:lineRule="auto"/>
              <w:ind w:left="11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N. artigos em 20</w:t>
            </w:r>
            <w:r>
              <w:rPr>
                <w:rFonts w:ascii="Times New Roman" w:hAnsi="Times New Roman" w:cs="Times New Roman"/>
                <w:sz w:val="20"/>
              </w:rPr>
              <w:t>2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1:  </w:t>
            </w:r>
          </w:p>
        </w:tc>
      </w:tr>
      <w:tr w:rsidR="006E0E95" w:rsidRPr="00FD4CC9" w14:paraId="0C7F1853" w14:textId="77777777" w:rsidTr="00A4078D">
        <w:trPr>
          <w:trHeight w:val="1693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3845E" w14:textId="6F6CCF99" w:rsidR="006E0E95" w:rsidRPr="00FD4CC9" w:rsidRDefault="006E0E95" w:rsidP="004E6C04">
            <w:pPr>
              <w:spacing w:line="276" w:lineRule="auto"/>
              <w:ind w:left="11" w:right="68"/>
              <w:jc w:val="both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Informe o número de orientações (Monitoria, Estágio</w:t>
            </w:r>
            <w:r w:rsidR="0011323F">
              <w:rPr>
                <w:rFonts w:ascii="Times New Roman" w:hAnsi="Times New Roman" w:cs="Times New Roman"/>
                <w:sz w:val="20"/>
              </w:rPr>
              <w:t>,</w:t>
            </w:r>
            <w:r w:rsidR="0011323F" w:rsidRPr="00FD4CC9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11323F" w:rsidRPr="00FD4CC9">
              <w:rPr>
                <w:rFonts w:ascii="Times New Roman" w:hAnsi="Times New Roman" w:cs="Times New Roman"/>
                <w:sz w:val="20"/>
              </w:rPr>
              <w:t>Pibic</w:t>
            </w:r>
            <w:proofErr w:type="spellEnd"/>
            <w:r w:rsidR="0011323F">
              <w:rPr>
                <w:rFonts w:ascii="Times New Roman" w:hAnsi="Times New Roman" w:cs="Times New Roman"/>
                <w:sz w:val="20"/>
              </w:rPr>
              <w:t xml:space="preserve"> e</w:t>
            </w:r>
            <w:r w:rsidR="0011323F" w:rsidRPr="00FD4CC9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11323F" w:rsidRPr="00FD4CC9">
              <w:rPr>
                <w:rFonts w:ascii="Times New Roman" w:hAnsi="Times New Roman" w:cs="Times New Roman"/>
                <w:sz w:val="20"/>
              </w:rPr>
              <w:t>Pibex</w:t>
            </w:r>
            <w:proofErr w:type="spellEnd"/>
            <w:r w:rsidR="0011323F" w:rsidRPr="00FD4CC9">
              <w:rPr>
                <w:rFonts w:ascii="Times New Roman" w:hAnsi="Times New Roman" w:cs="Times New Roman"/>
                <w:sz w:val="20"/>
              </w:rPr>
              <w:t>,</w:t>
            </w:r>
            <w:r w:rsidRPr="00FD4CC9">
              <w:rPr>
                <w:rFonts w:ascii="Times New Roman" w:hAnsi="Times New Roman" w:cs="Times New Roman"/>
                <w:sz w:val="20"/>
              </w:rPr>
              <w:t>) que realizou para alunos do curso de Engenharia Florestal nos semestres 20</w:t>
            </w:r>
            <w:r w:rsidR="0011323F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>.1 e 20</w:t>
            </w:r>
            <w:r w:rsidR="0011323F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.2. Incluir comprovação </w:t>
            </w:r>
            <w:r w:rsidR="0011323F" w:rsidRPr="0011323F">
              <w:rPr>
                <w:rFonts w:ascii="Times New Roman" w:hAnsi="Times New Roman" w:cs="Times New Roman"/>
                <w:sz w:val="20"/>
              </w:rPr>
              <w:t xml:space="preserve">emitida pela </w:t>
            </w:r>
            <w:bookmarkStart w:id="1" w:name="_Hlk79997422"/>
            <w:r w:rsidR="0011323F" w:rsidRPr="0011323F">
              <w:rPr>
                <w:rFonts w:ascii="Times New Roman" w:hAnsi="Times New Roman" w:cs="Times New Roman"/>
                <w:sz w:val="20"/>
              </w:rPr>
              <w:t>PROEN, PROPPIT, PROCCE</w:t>
            </w:r>
            <w:r w:rsidR="0011323F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11323F" w:rsidRPr="00FD4CC9">
              <w:rPr>
                <w:rFonts w:ascii="Times New Roman" w:hAnsi="Times New Roman" w:cs="Times New Roman"/>
                <w:sz w:val="20"/>
              </w:rPr>
              <w:t>Coordenação de curso</w:t>
            </w:r>
            <w:r w:rsidR="004E6C04">
              <w:rPr>
                <w:rFonts w:ascii="Times New Roman" w:hAnsi="Times New Roman" w:cs="Times New Roman"/>
                <w:sz w:val="20"/>
              </w:rPr>
              <w:t>,</w:t>
            </w:r>
            <w:r w:rsidR="0097235D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1323F" w:rsidRPr="0011323F">
              <w:rPr>
                <w:rFonts w:ascii="Times New Roman" w:hAnsi="Times New Roman" w:cs="Times New Roman"/>
                <w:sz w:val="20"/>
              </w:rPr>
              <w:t>SIGAA ou SAAD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 </w:t>
            </w:r>
            <w:bookmarkEnd w:id="1"/>
            <w:r w:rsidRPr="00FD4CC9">
              <w:rPr>
                <w:rFonts w:ascii="Times New Roman" w:hAnsi="Times New Roman" w:cs="Times New Roman"/>
                <w:sz w:val="20"/>
              </w:rPr>
              <w:t xml:space="preserve">junto a esta ficha.  </w:t>
            </w:r>
          </w:p>
          <w:p w14:paraId="4DCA02C8" w14:textId="470284E7" w:rsidR="006E0E95" w:rsidRPr="00FD4CC9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11323F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.1:  </w:t>
            </w:r>
          </w:p>
          <w:p w14:paraId="59D99D94" w14:textId="437E43AB" w:rsidR="0011323F" w:rsidRPr="004E6C04" w:rsidRDefault="006E0E95" w:rsidP="004E6C04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>20</w:t>
            </w:r>
            <w:r w:rsidR="0011323F">
              <w:rPr>
                <w:rFonts w:ascii="Times New Roman" w:hAnsi="Times New Roman" w:cs="Times New Roman"/>
                <w:sz w:val="20"/>
              </w:rPr>
              <w:t>20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.2:  </w:t>
            </w:r>
          </w:p>
        </w:tc>
      </w:tr>
      <w:tr w:rsidR="006E0E95" w:rsidRPr="00FD4CC9" w14:paraId="2116EB84" w14:textId="77777777" w:rsidTr="00A4078D">
        <w:trPr>
          <w:trHeight w:val="830"/>
        </w:trPr>
        <w:tc>
          <w:tcPr>
            <w:tcW w:w="9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4EEAA" w14:textId="113D219C" w:rsidR="006E0E95" w:rsidRDefault="006E0E95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  <w:sz w:val="20"/>
              </w:rPr>
            </w:pPr>
            <w:r w:rsidRPr="00FD4CC9">
              <w:rPr>
                <w:rFonts w:ascii="Times New Roman" w:hAnsi="Times New Roman" w:cs="Times New Roman"/>
                <w:sz w:val="20"/>
              </w:rPr>
              <w:t xml:space="preserve">Dados para pagamento da bolsa: </w:t>
            </w:r>
          </w:p>
          <w:p w14:paraId="713F144B" w14:textId="33F776FF" w:rsidR="004E6C04" w:rsidRPr="004E6C04" w:rsidRDefault="004E6C04" w:rsidP="00A4078D">
            <w:pPr>
              <w:spacing w:after="135"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4E6C04">
              <w:rPr>
                <w:rFonts w:ascii="Times New Roman" w:hAnsi="Times New Roman" w:cs="Times New Roman"/>
                <w:sz w:val="20"/>
                <w:szCs w:val="20"/>
              </w:rPr>
              <w:t>Nome:</w:t>
            </w:r>
          </w:p>
          <w:p w14:paraId="3DD4A050" w14:textId="77777777" w:rsidR="006E0E95" w:rsidRPr="00FD4CC9" w:rsidRDefault="006E0E95" w:rsidP="00A4078D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4E6C04">
              <w:rPr>
                <w:rFonts w:ascii="Times New Roman" w:hAnsi="Times New Roman" w:cs="Times New Roman"/>
                <w:sz w:val="20"/>
                <w:szCs w:val="20"/>
              </w:rPr>
              <w:t>Banco:</w:t>
            </w:r>
            <w:r w:rsidRPr="00FD4CC9">
              <w:rPr>
                <w:rFonts w:ascii="Times New Roman" w:hAnsi="Times New Roman" w:cs="Times New Roman"/>
                <w:sz w:val="20"/>
              </w:rPr>
              <w:t xml:space="preserve">                                   Agência:                            Conta Corrente: </w:t>
            </w:r>
          </w:p>
        </w:tc>
      </w:tr>
    </w:tbl>
    <w:p w14:paraId="0755F841" w14:textId="77777777" w:rsidR="006E0E95" w:rsidRPr="00FD4CC9" w:rsidRDefault="006E0E95" w:rsidP="006E0E95">
      <w:pPr>
        <w:spacing w:after="178" w:line="259" w:lineRule="auto"/>
        <w:rPr>
          <w:rFonts w:ascii="Times New Roman" w:hAnsi="Times New Roman" w:cs="Times New Roman"/>
          <w:b/>
          <w:bCs/>
        </w:rPr>
      </w:pPr>
      <w:r w:rsidRPr="00FD4CC9">
        <w:rPr>
          <w:rFonts w:ascii="Times New Roman" w:hAnsi="Times New Roman" w:cs="Times New Roman"/>
          <w:b/>
          <w:bCs/>
          <w:color w:val="00000A"/>
          <w:sz w:val="20"/>
        </w:rPr>
        <w:t xml:space="preserve">Observação: Salvar o anexo I e os comprovantes em um único documento em formato </w:t>
      </w:r>
      <w:proofErr w:type="spellStart"/>
      <w:r w:rsidRPr="00FD4CC9">
        <w:rPr>
          <w:rFonts w:ascii="Times New Roman" w:hAnsi="Times New Roman" w:cs="Times New Roman"/>
          <w:b/>
          <w:bCs/>
          <w:color w:val="00000A"/>
          <w:sz w:val="20"/>
        </w:rPr>
        <w:t>pdf</w:t>
      </w:r>
      <w:proofErr w:type="spellEnd"/>
      <w:r w:rsidRPr="00FD4CC9">
        <w:rPr>
          <w:rFonts w:ascii="Times New Roman" w:hAnsi="Times New Roman" w:cs="Times New Roman"/>
          <w:b/>
          <w:bCs/>
          <w:color w:val="00000A"/>
          <w:sz w:val="20"/>
        </w:rPr>
        <w:t xml:space="preserve">.  </w:t>
      </w:r>
    </w:p>
    <w:p w14:paraId="08218C2A" w14:textId="4F9D3505" w:rsidR="006E0E95" w:rsidRPr="00FD4CC9" w:rsidRDefault="006E0E95" w:rsidP="006E0E95">
      <w:pPr>
        <w:spacing w:after="0" w:line="259" w:lineRule="auto"/>
        <w:ind w:right="57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  <w:sz w:val="20"/>
        </w:rPr>
        <w:t xml:space="preserve">Santarém, ____ de _______________ </w:t>
      </w:r>
      <w:proofErr w:type="spellStart"/>
      <w:r w:rsidRPr="00FD4CC9">
        <w:rPr>
          <w:rFonts w:ascii="Times New Roman" w:hAnsi="Times New Roman" w:cs="Times New Roman"/>
          <w:color w:val="00000A"/>
          <w:sz w:val="20"/>
        </w:rPr>
        <w:t>de</w:t>
      </w:r>
      <w:proofErr w:type="spellEnd"/>
      <w:r w:rsidRPr="00FD4CC9">
        <w:rPr>
          <w:rFonts w:ascii="Times New Roman" w:hAnsi="Times New Roman" w:cs="Times New Roman"/>
          <w:color w:val="00000A"/>
          <w:sz w:val="20"/>
        </w:rPr>
        <w:t xml:space="preserve"> </w:t>
      </w:r>
      <w:r w:rsidR="00434567">
        <w:rPr>
          <w:rFonts w:ascii="Times New Roman" w:hAnsi="Times New Roman" w:cs="Times New Roman"/>
          <w:color w:val="00000A"/>
          <w:sz w:val="20"/>
        </w:rPr>
        <w:t>______</w:t>
      </w:r>
      <w:r w:rsidRPr="00FD4CC9">
        <w:rPr>
          <w:rFonts w:ascii="Times New Roman" w:hAnsi="Times New Roman" w:cs="Times New Roman"/>
          <w:color w:val="00000A"/>
          <w:sz w:val="20"/>
        </w:rPr>
        <w:t xml:space="preserve">. </w:t>
      </w:r>
    </w:p>
    <w:p w14:paraId="5E067E34" w14:textId="77777777" w:rsidR="004E6C04" w:rsidRDefault="004E6C04" w:rsidP="006E0E95">
      <w:pPr>
        <w:spacing w:after="3" w:line="259" w:lineRule="auto"/>
        <w:ind w:left="234" w:right="1" w:hanging="10"/>
        <w:jc w:val="center"/>
        <w:rPr>
          <w:rFonts w:ascii="Times New Roman" w:hAnsi="Times New Roman" w:cs="Times New Roman"/>
          <w:color w:val="00000A"/>
          <w:sz w:val="20"/>
        </w:rPr>
      </w:pPr>
    </w:p>
    <w:p w14:paraId="2729FF8A" w14:textId="77777777" w:rsidR="004E6C04" w:rsidRDefault="004E6C04" w:rsidP="006E0E95">
      <w:pPr>
        <w:spacing w:after="3" w:line="259" w:lineRule="auto"/>
        <w:ind w:left="234" w:right="1" w:hanging="10"/>
        <w:jc w:val="center"/>
        <w:rPr>
          <w:rFonts w:ascii="Times New Roman" w:hAnsi="Times New Roman" w:cs="Times New Roman"/>
          <w:color w:val="00000A"/>
          <w:sz w:val="20"/>
        </w:rPr>
      </w:pPr>
    </w:p>
    <w:p w14:paraId="0A0AE3BB" w14:textId="3A248C60" w:rsidR="006E0E95" w:rsidRPr="00FD4CC9" w:rsidRDefault="006E0E95" w:rsidP="006E0E95">
      <w:pPr>
        <w:spacing w:after="3" w:line="259" w:lineRule="auto"/>
        <w:ind w:left="234" w:right="1" w:hanging="10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  <w:sz w:val="20"/>
        </w:rPr>
        <w:t xml:space="preserve">________________________________________________ </w:t>
      </w:r>
    </w:p>
    <w:p w14:paraId="5ECF2073" w14:textId="4F265C98" w:rsidR="006E0E95" w:rsidRPr="00FD4CC9" w:rsidRDefault="006E0E95" w:rsidP="006E0E95">
      <w:pPr>
        <w:spacing w:after="3" w:line="259" w:lineRule="auto"/>
        <w:ind w:left="234" w:hanging="10"/>
        <w:jc w:val="center"/>
        <w:rPr>
          <w:rFonts w:ascii="Times New Roman" w:hAnsi="Times New Roman" w:cs="Times New Roman"/>
          <w:color w:val="00000A"/>
          <w:sz w:val="20"/>
        </w:rPr>
      </w:pPr>
      <w:r w:rsidRPr="00FD4CC9">
        <w:rPr>
          <w:rFonts w:ascii="Times New Roman" w:hAnsi="Times New Roman" w:cs="Times New Roman"/>
          <w:color w:val="00000A"/>
          <w:sz w:val="20"/>
        </w:rPr>
        <w:t xml:space="preserve">Assinatura do docente </w:t>
      </w:r>
    </w:p>
    <w:p w14:paraId="0E08C959" w14:textId="77777777" w:rsidR="00115F7D" w:rsidRPr="00FD4CC9" w:rsidRDefault="00115F7D" w:rsidP="006E0E95">
      <w:pPr>
        <w:spacing w:after="3" w:line="259" w:lineRule="auto"/>
        <w:ind w:left="234" w:hanging="10"/>
        <w:jc w:val="center"/>
        <w:rPr>
          <w:rFonts w:ascii="Times New Roman" w:hAnsi="Times New Roman" w:cs="Times New Roman"/>
        </w:rPr>
        <w:sectPr w:rsidR="00115F7D" w:rsidRPr="00FD4CC9" w:rsidSect="00115F7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680" w:footer="709" w:gutter="0"/>
          <w:cols w:space="720"/>
          <w:docGrid w:linePitch="299"/>
        </w:sectPr>
      </w:pPr>
    </w:p>
    <w:p w14:paraId="0DBB178D" w14:textId="5D833804" w:rsidR="00115F7D" w:rsidRPr="00FD4CC9" w:rsidRDefault="00115F7D" w:rsidP="006E0E95">
      <w:pPr>
        <w:spacing w:after="3" w:line="259" w:lineRule="auto"/>
        <w:ind w:left="234" w:hanging="10"/>
        <w:jc w:val="center"/>
        <w:rPr>
          <w:rFonts w:ascii="Times New Roman" w:hAnsi="Times New Roman" w:cs="Times New Roman"/>
        </w:rPr>
      </w:pPr>
    </w:p>
    <w:p w14:paraId="383CA6CC" w14:textId="554884BD" w:rsidR="00115F7D" w:rsidRPr="00FD4CC9" w:rsidRDefault="00115F7D" w:rsidP="00115F7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D4CC9">
        <w:rPr>
          <w:rFonts w:ascii="Times New Roman" w:hAnsi="Times New Roman" w:cs="Times New Roman"/>
          <w:b/>
        </w:rPr>
        <w:t xml:space="preserve">EDITAL Nº </w:t>
      </w:r>
      <w:r w:rsidR="00826EEF">
        <w:rPr>
          <w:rFonts w:ascii="Times New Roman" w:hAnsi="Times New Roman" w:cs="Times New Roman"/>
          <w:b/>
        </w:rPr>
        <w:t>04/</w:t>
      </w:r>
      <w:r w:rsidRPr="00826EEF">
        <w:rPr>
          <w:rFonts w:ascii="Times New Roman" w:hAnsi="Times New Roman" w:cs="Times New Roman"/>
          <w:b/>
        </w:rPr>
        <w:t xml:space="preserve">2021 </w:t>
      </w:r>
      <w:r w:rsidRPr="00FD4CC9">
        <w:rPr>
          <w:rFonts w:ascii="Times New Roman" w:hAnsi="Times New Roman" w:cs="Times New Roman"/>
          <w:b/>
        </w:rPr>
        <w:t>- PROGRAMA DE FOMENTO A TRABALHOS DE CONCLUSÃO DE CURSO DO BACHARELADO EM ENGENHARIA FLORESTAL (</w:t>
      </w:r>
      <w:r w:rsidR="00C31D63">
        <w:rPr>
          <w:rFonts w:ascii="Times New Roman" w:hAnsi="Times New Roman" w:cs="Times New Roman"/>
          <w:b/>
        </w:rPr>
        <w:t>PROTCC 2021</w:t>
      </w:r>
      <w:r w:rsidRPr="00FD4CC9">
        <w:rPr>
          <w:rFonts w:ascii="Times New Roman" w:hAnsi="Times New Roman" w:cs="Times New Roman"/>
          <w:b/>
        </w:rPr>
        <w:t>)</w:t>
      </w:r>
    </w:p>
    <w:p w14:paraId="22177A77" w14:textId="77777777" w:rsidR="006E0E95" w:rsidRPr="00FD4CC9" w:rsidRDefault="006E0E95" w:rsidP="006E0E95">
      <w:pPr>
        <w:spacing w:after="159" w:line="259" w:lineRule="auto"/>
        <w:ind w:right="9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 xml:space="preserve"> </w:t>
      </w:r>
    </w:p>
    <w:p w14:paraId="79C1E1D2" w14:textId="77777777" w:rsidR="006E0E95" w:rsidRPr="00FD4CC9" w:rsidRDefault="006E0E95" w:rsidP="006E0E95">
      <w:pPr>
        <w:spacing w:after="156" w:line="259" w:lineRule="auto"/>
        <w:ind w:left="10" w:right="65" w:hanging="10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>ANEXO II – TERMO DE COMPROMISSO</w:t>
      </w:r>
      <w:r w:rsidRPr="00FD4CC9">
        <w:rPr>
          <w:rFonts w:ascii="Times New Roman" w:hAnsi="Times New Roman" w:cs="Times New Roman"/>
          <w:i/>
        </w:rPr>
        <w:t xml:space="preserve"> </w:t>
      </w:r>
    </w:p>
    <w:p w14:paraId="1E013724" w14:textId="77777777" w:rsidR="006E0E95" w:rsidRPr="00FD4CC9" w:rsidRDefault="006E0E95" w:rsidP="006E0E95">
      <w:pPr>
        <w:spacing w:after="98" w:line="259" w:lineRule="auto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 xml:space="preserve"> </w:t>
      </w:r>
    </w:p>
    <w:p w14:paraId="2FAD31AD" w14:textId="59186952" w:rsidR="006E0E95" w:rsidRPr="00FD4CC9" w:rsidRDefault="006E0E95" w:rsidP="00A8364E">
      <w:pPr>
        <w:spacing w:after="103" w:line="360" w:lineRule="auto"/>
        <w:ind w:left="718" w:right="40" w:hanging="10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>Eu, ________________________</w:t>
      </w:r>
      <w:r w:rsidR="00115F7D" w:rsidRPr="00FD4CC9">
        <w:rPr>
          <w:rFonts w:ascii="Times New Roman" w:hAnsi="Times New Roman" w:cs="Times New Roman"/>
          <w:color w:val="00000A"/>
        </w:rPr>
        <w:t>_______________</w:t>
      </w:r>
      <w:r w:rsidRPr="00FD4CC9">
        <w:rPr>
          <w:rFonts w:ascii="Times New Roman" w:hAnsi="Times New Roman" w:cs="Times New Roman"/>
          <w:color w:val="00000A"/>
        </w:rPr>
        <w:t xml:space="preserve">______________________, me comprometo a: </w:t>
      </w:r>
    </w:p>
    <w:p w14:paraId="13AD056A" w14:textId="5B5B67FC" w:rsidR="006E0E95" w:rsidRDefault="00A8364E" w:rsidP="00A8364E">
      <w:pPr>
        <w:spacing w:after="120" w:line="360" w:lineRule="auto"/>
        <w:jc w:val="both"/>
        <w:rPr>
          <w:rFonts w:ascii="Times New Roman" w:hAnsi="Times New Roman" w:cs="Times New Roman"/>
          <w:color w:val="00000A"/>
        </w:rPr>
      </w:pPr>
      <w:r>
        <w:rPr>
          <w:rFonts w:ascii="Times New Roman" w:hAnsi="Times New Roman" w:cs="Times New Roman"/>
          <w:color w:val="00000A"/>
        </w:rPr>
        <w:t xml:space="preserve">a) </w:t>
      </w:r>
      <w:r w:rsidR="006E0E95" w:rsidRPr="00A8364E">
        <w:rPr>
          <w:rFonts w:ascii="Times New Roman" w:hAnsi="Times New Roman" w:cs="Times New Roman"/>
          <w:color w:val="00000A"/>
        </w:rPr>
        <w:t xml:space="preserve">Apresentar relatório de prestação de contas dos recursos de acordo com o formulário de prestação de contas (ANEXO III) e os comprovantes fiscais das despesas realizadas em até 12 meses após o recebimento da bolsa </w:t>
      </w:r>
      <w:r w:rsidR="00C31D63">
        <w:rPr>
          <w:rFonts w:ascii="Times New Roman" w:hAnsi="Times New Roman" w:cs="Times New Roman"/>
          <w:color w:val="00000A"/>
        </w:rPr>
        <w:t>PROTCC 2021</w:t>
      </w:r>
      <w:r w:rsidR="006E0E95" w:rsidRPr="00A8364E">
        <w:rPr>
          <w:rFonts w:ascii="Times New Roman" w:hAnsi="Times New Roman" w:cs="Times New Roman"/>
          <w:color w:val="00000A"/>
        </w:rPr>
        <w:t xml:space="preserve">, referente ao EDITAL </w:t>
      </w:r>
      <w:r w:rsidR="00826EEF">
        <w:rPr>
          <w:rFonts w:ascii="Times New Roman" w:hAnsi="Times New Roman" w:cs="Times New Roman"/>
          <w:b/>
        </w:rPr>
        <w:t>04/</w:t>
      </w:r>
      <w:r w:rsidR="00826EEF">
        <w:rPr>
          <w:rFonts w:ascii="Times New Roman" w:hAnsi="Times New Roman" w:cs="Times New Roman"/>
          <w:b/>
        </w:rPr>
        <w:t xml:space="preserve">2021 </w:t>
      </w:r>
      <w:r w:rsidR="006E0E95" w:rsidRPr="00A8364E">
        <w:rPr>
          <w:rFonts w:ascii="Times New Roman" w:hAnsi="Times New Roman" w:cs="Times New Roman"/>
          <w:color w:val="00000A"/>
        </w:rPr>
        <w:t>- PROGRAMA DE FOMENTO A</w:t>
      </w:r>
      <w:r>
        <w:rPr>
          <w:rFonts w:ascii="Times New Roman" w:hAnsi="Times New Roman" w:cs="Times New Roman"/>
          <w:color w:val="00000A"/>
        </w:rPr>
        <w:t xml:space="preserve"> </w:t>
      </w:r>
      <w:r w:rsidR="006E0E95" w:rsidRPr="00A8364E">
        <w:rPr>
          <w:rFonts w:ascii="Times New Roman" w:hAnsi="Times New Roman" w:cs="Times New Roman"/>
          <w:color w:val="00000A"/>
        </w:rPr>
        <w:t>TRABALHOS DE CONCLUSÃO DE CURSO DE ENGENHARIA FLORESTAL (</w:t>
      </w:r>
      <w:r w:rsidR="00C31D63">
        <w:rPr>
          <w:rFonts w:ascii="Times New Roman" w:hAnsi="Times New Roman" w:cs="Times New Roman"/>
          <w:color w:val="00000A"/>
        </w:rPr>
        <w:t>PROTCC 2021</w:t>
      </w:r>
      <w:r w:rsidR="006E0E95" w:rsidRPr="00A8364E">
        <w:rPr>
          <w:rFonts w:ascii="Times New Roman" w:hAnsi="Times New Roman" w:cs="Times New Roman"/>
          <w:color w:val="00000A"/>
        </w:rPr>
        <w:t xml:space="preserve">). </w:t>
      </w:r>
    </w:p>
    <w:p w14:paraId="6FB57EE2" w14:textId="5BDA5DD0" w:rsidR="006E0E95" w:rsidRPr="00FD4CC9" w:rsidRDefault="00A8364E" w:rsidP="00A8364E">
      <w:pPr>
        <w:spacing w:after="12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A"/>
        </w:rPr>
        <w:t>b) E</w:t>
      </w:r>
      <w:r w:rsidR="006E0E95" w:rsidRPr="00FD4CC9">
        <w:rPr>
          <w:rFonts w:ascii="Times New Roman" w:hAnsi="Times New Roman" w:cs="Times New Roman"/>
          <w:color w:val="00000A"/>
        </w:rPr>
        <w:t xml:space="preserve">fetuar gastos exclusivamente para execução de TCC de discente do curso de Engenharia Florestal.  </w:t>
      </w:r>
    </w:p>
    <w:p w14:paraId="240C67EF" w14:textId="125E8451" w:rsidR="006E0E95" w:rsidRPr="00FD4CC9" w:rsidRDefault="006E0E95" w:rsidP="00A8364E">
      <w:pPr>
        <w:spacing w:after="120" w:line="360" w:lineRule="auto"/>
        <w:ind w:firstLine="709"/>
        <w:jc w:val="both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 xml:space="preserve">A assinatura deste termo implica na concordância com todas as regras dispostas no EDITAL </w:t>
      </w:r>
      <w:r w:rsidR="00826EEF" w:rsidRPr="00826EEF">
        <w:rPr>
          <w:rFonts w:ascii="Times New Roman" w:hAnsi="Times New Roman" w:cs="Times New Roman"/>
        </w:rPr>
        <w:t>04/2021</w:t>
      </w:r>
      <w:r w:rsidR="00826EEF" w:rsidRPr="00826EEF">
        <w:rPr>
          <w:rFonts w:ascii="Times New Roman" w:hAnsi="Times New Roman" w:cs="Times New Roman"/>
          <w:b/>
        </w:rPr>
        <w:t xml:space="preserve"> </w:t>
      </w:r>
      <w:r w:rsidRPr="00FD4CC9">
        <w:rPr>
          <w:rFonts w:ascii="Times New Roman" w:hAnsi="Times New Roman" w:cs="Times New Roman"/>
          <w:color w:val="00000A"/>
        </w:rPr>
        <w:t>- PROGRAMA DE FOMENTO A TRABALHOS DE CONCLUSÃO DE CURSO DE ENGENHARIA FLORESTAL (</w:t>
      </w:r>
      <w:r w:rsidR="00C31D63">
        <w:rPr>
          <w:rFonts w:ascii="Times New Roman" w:hAnsi="Times New Roman" w:cs="Times New Roman"/>
          <w:color w:val="00000A"/>
        </w:rPr>
        <w:t>PROTCC 2021</w:t>
      </w:r>
      <w:r w:rsidRPr="00FD4CC9">
        <w:rPr>
          <w:rFonts w:ascii="Times New Roman" w:hAnsi="Times New Roman" w:cs="Times New Roman"/>
          <w:color w:val="00000A"/>
        </w:rPr>
        <w:t>).</w:t>
      </w:r>
    </w:p>
    <w:p w14:paraId="0AFBEF14" w14:textId="77777777" w:rsidR="006E0E95" w:rsidRPr="00FD4CC9" w:rsidRDefault="006E0E95" w:rsidP="006E0E95">
      <w:pPr>
        <w:spacing w:after="103" w:line="259" w:lineRule="auto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 xml:space="preserve"> </w:t>
      </w:r>
    </w:p>
    <w:p w14:paraId="7E0F8F07" w14:textId="29BFF3C0" w:rsidR="006E0E95" w:rsidRPr="00FD4CC9" w:rsidRDefault="006E0E95" w:rsidP="006E0E95">
      <w:pPr>
        <w:spacing w:after="103" w:line="259" w:lineRule="auto"/>
        <w:ind w:left="10" w:right="41" w:hanging="10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 xml:space="preserve">Santarém, ____de ___________ </w:t>
      </w:r>
      <w:proofErr w:type="spellStart"/>
      <w:r w:rsidRPr="00FD4CC9">
        <w:rPr>
          <w:rFonts w:ascii="Times New Roman" w:hAnsi="Times New Roman" w:cs="Times New Roman"/>
          <w:color w:val="00000A"/>
        </w:rPr>
        <w:t>de</w:t>
      </w:r>
      <w:proofErr w:type="spellEnd"/>
      <w:r w:rsidRPr="00FD4CC9">
        <w:rPr>
          <w:rFonts w:ascii="Times New Roman" w:hAnsi="Times New Roman" w:cs="Times New Roman"/>
          <w:color w:val="00000A"/>
        </w:rPr>
        <w:t xml:space="preserve"> </w:t>
      </w:r>
      <w:r w:rsidR="00434567">
        <w:rPr>
          <w:rFonts w:ascii="Times New Roman" w:hAnsi="Times New Roman" w:cs="Times New Roman"/>
          <w:color w:val="00000A"/>
        </w:rPr>
        <w:t>__</w:t>
      </w:r>
      <w:r w:rsidR="00EC3538">
        <w:rPr>
          <w:rFonts w:ascii="Times New Roman" w:hAnsi="Times New Roman" w:cs="Times New Roman"/>
          <w:color w:val="00000A"/>
        </w:rPr>
        <w:t>_</w:t>
      </w:r>
      <w:r w:rsidR="00434567">
        <w:rPr>
          <w:rFonts w:ascii="Times New Roman" w:hAnsi="Times New Roman" w:cs="Times New Roman"/>
          <w:color w:val="00000A"/>
        </w:rPr>
        <w:t>___</w:t>
      </w:r>
      <w:r w:rsidRPr="00FD4CC9">
        <w:rPr>
          <w:rFonts w:ascii="Times New Roman" w:hAnsi="Times New Roman" w:cs="Times New Roman"/>
          <w:color w:val="00000A"/>
        </w:rPr>
        <w:t xml:space="preserve">.  </w:t>
      </w:r>
    </w:p>
    <w:p w14:paraId="35EF0BA9" w14:textId="77777777" w:rsidR="006E0E95" w:rsidRPr="00FD4CC9" w:rsidRDefault="006E0E95" w:rsidP="006E0E95">
      <w:pPr>
        <w:spacing w:after="105" w:line="259" w:lineRule="auto"/>
        <w:ind w:left="284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 xml:space="preserve"> </w:t>
      </w:r>
    </w:p>
    <w:p w14:paraId="2E9F1FA6" w14:textId="77777777" w:rsidR="006E0E95" w:rsidRPr="00FD4CC9" w:rsidRDefault="006E0E95" w:rsidP="006E0E95">
      <w:pPr>
        <w:spacing w:after="103" w:line="259" w:lineRule="auto"/>
        <w:ind w:left="2281" w:right="40" w:hanging="10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color w:val="00000A"/>
        </w:rPr>
        <w:t xml:space="preserve">_________________________________________________ </w:t>
      </w:r>
    </w:p>
    <w:p w14:paraId="298DE132" w14:textId="188D46AF" w:rsidR="006E0E95" w:rsidRPr="00FD4CC9" w:rsidRDefault="006E0E95" w:rsidP="006E0E95">
      <w:pPr>
        <w:spacing w:after="103" w:line="259" w:lineRule="auto"/>
        <w:ind w:left="226"/>
        <w:jc w:val="center"/>
        <w:rPr>
          <w:rFonts w:ascii="Times New Roman" w:hAnsi="Times New Roman" w:cs="Times New Roman"/>
          <w:color w:val="00000A"/>
        </w:rPr>
      </w:pPr>
      <w:r w:rsidRPr="00FD4CC9">
        <w:rPr>
          <w:rFonts w:ascii="Times New Roman" w:hAnsi="Times New Roman" w:cs="Times New Roman"/>
          <w:color w:val="00000A"/>
        </w:rPr>
        <w:t xml:space="preserve">Assinatura do Docente </w:t>
      </w:r>
    </w:p>
    <w:p w14:paraId="44A0498C" w14:textId="77777777" w:rsidR="00115F7D" w:rsidRPr="00FD4CC9" w:rsidRDefault="00115F7D" w:rsidP="006E0E95">
      <w:pPr>
        <w:spacing w:after="103" w:line="259" w:lineRule="auto"/>
        <w:ind w:left="226"/>
        <w:jc w:val="center"/>
        <w:rPr>
          <w:rFonts w:ascii="Times New Roman" w:hAnsi="Times New Roman" w:cs="Times New Roman"/>
        </w:rPr>
        <w:sectPr w:rsidR="00115F7D" w:rsidRPr="00FD4CC9" w:rsidSect="00115F7D">
          <w:pgSz w:w="11906" w:h="16838"/>
          <w:pgMar w:top="1134" w:right="1134" w:bottom="1134" w:left="1134" w:header="680" w:footer="709" w:gutter="0"/>
          <w:cols w:space="720"/>
          <w:docGrid w:linePitch="299"/>
        </w:sectPr>
      </w:pPr>
    </w:p>
    <w:p w14:paraId="7EDD5D85" w14:textId="0D59AF21" w:rsidR="00115F7D" w:rsidRPr="00FD4CC9" w:rsidRDefault="00115F7D" w:rsidP="006E0E95">
      <w:pPr>
        <w:spacing w:after="103" w:line="259" w:lineRule="auto"/>
        <w:ind w:left="226"/>
        <w:jc w:val="center"/>
        <w:rPr>
          <w:rFonts w:ascii="Times New Roman" w:hAnsi="Times New Roman" w:cs="Times New Roman"/>
        </w:rPr>
      </w:pPr>
    </w:p>
    <w:p w14:paraId="6777BC27" w14:textId="52A5B176" w:rsidR="00115F7D" w:rsidRPr="00FD4CC9" w:rsidRDefault="00115F7D" w:rsidP="00115F7D">
      <w:pPr>
        <w:spacing w:after="0" w:line="259" w:lineRule="auto"/>
        <w:jc w:val="center"/>
        <w:rPr>
          <w:rFonts w:ascii="Times New Roman" w:hAnsi="Times New Roman" w:cs="Times New Roman"/>
          <w:b/>
        </w:rPr>
      </w:pPr>
      <w:r w:rsidRPr="00FD4CC9">
        <w:rPr>
          <w:rFonts w:ascii="Times New Roman" w:hAnsi="Times New Roman" w:cs="Times New Roman"/>
          <w:b/>
        </w:rPr>
        <w:t xml:space="preserve">EDITAL Nº </w:t>
      </w:r>
      <w:r w:rsidR="00826EEF">
        <w:rPr>
          <w:rFonts w:ascii="Times New Roman" w:hAnsi="Times New Roman" w:cs="Times New Roman"/>
          <w:b/>
        </w:rPr>
        <w:t>04/</w:t>
      </w:r>
      <w:r w:rsidR="00826EEF" w:rsidRPr="00826EEF">
        <w:rPr>
          <w:rFonts w:ascii="Times New Roman" w:hAnsi="Times New Roman" w:cs="Times New Roman"/>
          <w:b/>
        </w:rPr>
        <w:t xml:space="preserve">2021 </w:t>
      </w:r>
      <w:r w:rsidRPr="00FD4CC9">
        <w:rPr>
          <w:rFonts w:ascii="Times New Roman" w:hAnsi="Times New Roman" w:cs="Times New Roman"/>
          <w:b/>
        </w:rPr>
        <w:t>- PROGRAMA DE FOMENTO A TRABALHOS DE CONCLUSÃO DE CURSO DO BACHARELADO EM ENGENHARIA FLORESTAL (</w:t>
      </w:r>
      <w:r w:rsidR="00C31D63">
        <w:rPr>
          <w:rFonts w:ascii="Times New Roman" w:hAnsi="Times New Roman" w:cs="Times New Roman"/>
          <w:b/>
        </w:rPr>
        <w:t>PROTCC 2021</w:t>
      </w:r>
      <w:r w:rsidRPr="00FD4CC9">
        <w:rPr>
          <w:rFonts w:ascii="Times New Roman" w:hAnsi="Times New Roman" w:cs="Times New Roman"/>
          <w:b/>
        </w:rPr>
        <w:t>)</w:t>
      </w:r>
    </w:p>
    <w:p w14:paraId="34E01045" w14:textId="777A18FA" w:rsidR="006E0E95" w:rsidRPr="00FD4CC9" w:rsidRDefault="006E0E95" w:rsidP="006E0E95">
      <w:pPr>
        <w:spacing w:after="0" w:line="259" w:lineRule="auto"/>
        <w:ind w:left="284"/>
        <w:jc w:val="center"/>
        <w:rPr>
          <w:rFonts w:ascii="Times New Roman" w:hAnsi="Times New Roman" w:cs="Times New Roman"/>
        </w:rPr>
      </w:pPr>
    </w:p>
    <w:p w14:paraId="221D35D8" w14:textId="1961E24D" w:rsidR="00115F7D" w:rsidRPr="00FD4CC9" w:rsidRDefault="00115F7D" w:rsidP="006E0E95">
      <w:pPr>
        <w:spacing w:after="0" w:line="259" w:lineRule="auto"/>
        <w:ind w:left="284"/>
        <w:jc w:val="center"/>
        <w:rPr>
          <w:rFonts w:ascii="Times New Roman" w:hAnsi="Times New Roman" w:cs="Times New Roman"/>
          <w:b/>
        </w:rPr>
      </w:pPr>
      <w:r w:rsidRPr="00FD4CC9">
        <w:rPr>
          <w:rFonts w:ascii="Times New Roman" w:hAnsi="Times New Roman" w:cs="Times New Roman"/>
          <w:b/>
        </w:rPr>
        <w:t xml:space="preserve">ANEXO III - RELATÓRIO DOS GASTOS PARA PRESTAÇÃO DE CONTAS </w:t>
      </w:r>
    </w:p>
    <w:p w14:paraId="3E2C53B3" w14:textId="77777777" w:rsidR="00115F7D" w:rsidRPr="00FD4CC9" w:rsidRDefault="00115F7D" w:rsidP="006E0E95">
      <w:pPr>
        <w:spacing w:after="0" w:line="259" w:lineRule="auto"/>
        <w:ind w:left="284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9625" w:type="dxa"/>
        <w:tblInd w:w="7" w:type="dxa"/>
        <w:tblCellMar>
          <w:top w:w="16" w:type="dxa"/>
          <w:left w:w="70" w:type="dxa"/>
          <w:bottom w:w="4" w:type="dxa"/>
        </w:tblCellMar>
        <w:tblLook w:val="04A0" w:firstRow="1" w:lastRow="0" w:firstColumn="1" w:lastColumn="0" w:noHBand="0" w:noVBand="1"/>
      </w:tblPr>
      <w:tblGrid>
        <w:gridCol w:w="2479"/>
        <w:gridCol w:w="1952"/>
        <w:gridCol w:w="1313"/>
        <w:gridCol w:w="1580"/>
        <w:gridCol w:w="2301"/>
      </w:tblGrid>
      <w:tr w:rsidR="006E0E95" w:rsidRPr="00FD4CC9" w14:paraId="435BD73F" w14:textId="77777777" w:rsidTr="00A4078D">
        <w:trPr>
          <w:trHeight w:val="652"/>
        </w:trPr>
        <w:tc>
          <w:tcPr>
            <w:tcW w:w="962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FABAB"/>
            <w:vAlign w:val="center"/>
          </w:tcPr>
          <w:p w14:paraId="12DD0029" w14:textId="013E2BCD" w:rsidR="006E0E95" w:rsidRPr="00FD4CC9" w:rsidRDefault="006E0E95" w:rsidP="00A4078D">
            <w:pPr>
              <w:spacing w:line="259" w:lineRule="auto"/>
              <w:ind w:right="70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Relatório dos gastos para prestação de contas dos recursos </w:t>
            </w:r>
          </w:p>
        </w:tc>
      </w:tr>
      <w:tr w:rsidR="006E0E95" w:rsidRPr="00FD4CC9" w14:paraId="00D6FA6B" w14:textId="77777777" w:rsidTr="00A4078D">
        <w:trPr>
          <w:trHeight w:val="268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6820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Docente: </w:t>
            </w:r>
          </w:p>
        </w:tc>
        <w:tc>
          <w:tcPr>
            <w:tcW w:w="71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05E1A" w14:textId="77777777" w:rsidR="006E0E95" w:rsidRPr="00FD4CC9" w:rsidRDefault="006E0E95" w:rsidP="00A4078D">
            <w:pPr>
              <w:spacing w:line="259" w:lineRule="auto"/>
              <w:ind w:right="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  </w:t>
            </w:r>
          </w:p>
        </w:tc>
      </w:tr>
      <w:tr w:rsidR="006E0E95" w:rsidRPr="00FD4CC9" w14:paraId="46BC22AC" w14:textId="77777777" w:rsidTr="00A4078D">
        <w:trPr>
          <w:trHeight w:val="311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18EB8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CPF:  </w:t>
            </w:r>
          </w:p>
        </w:tc>
        <w:tc>
          <w:tcPr>
            <w:tcW w:w="71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D1D5C" w14:textId="77777777" w:rsidR="006E0E95" w:rsidRPr="00FD4CC9" w:rsidRDefault="006E0E95" w:rsidP="00A4078D">
            <w:pPr>
              <w:spacing w:line="259" w:lineRule="auto"/>
              <w:ind w:right="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  </w:t>
            </w:r>
          </w:p>
        </w:tc>
      </w:tr>
      <w:tr w:rsidR="006E0E95" w:rsidRPr="00FD4CC9" w14:paraId="7E08D279" w14:textId="77777777" w:rsidTr="00A4078D">
        <w:trPr>
          <w:trHeight w:val="309"/>
        </w:trPr>
        <w:tc>
          <w:tcPr>
            <w:tcW w:w="962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FABAB"/>
          </w:tcPr>
          <w:p w14:paraId="3A8AE891" w14:textId="77777777" w:rsidR="006E0E95" w:rsidRPr="00FD4CC9" w:rsidRDefault="006E0E95" w:rsidP="00A4078D">
            <w:pPr>
              <w:spacing w:line="259" w:lineRule="auto"/>
              <w:ind w:right="69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ITENS DE CAPITAL OU CUSTEIO </w:t>
            </w:r>
          </w:p>
        </w:tc>
      </w:tr>
      <w:tr w:rsidR="006E0E95" w:rsidRPr="00FD4CC9" w14:paraId="01961C50" w14:textId="77777777" w:rsidTr="00A4078D">
        <w:trPr>
          <w:trHeight w:val="534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7F56F5" w14:textId="77777777" w:rsidR="006E0E95" w:rsidRPr="00FD4CC9" w:rsidRDefault="006E0E95" w:rsidP="00A4078D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Número da nota/cupom/recibo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737B72B" w14:textId="77777777" w:rsidR="006E0E95" w:rsidRPr="00FD4CC9" w:rsidRDefault="006E0E95" w:rsidP="00A4078D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CNPJ  ou CPF Emissor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6F7AAF01" w14:textId="77777777" w:rsidR="006E0E95" w:rsidRPr="00FD4CC9" w:rsidRDefault="006E0E95" w:rsidP="00A4078D">
            <w:pPr>
              <w:spacing w:line="259" w:lineRule="auto"/>
              <w:ind w:right="6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Data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5098B704" w14:textId="77777777" w:rsidR="006E0E95" w:rsidRPr="00FD4CC9" w:rsidRDefault="006E0E95" w:rsidP="00A4078D">
            <w:pPr>
              <w:spacing w:line="259" w:lineRule="auto"/>
              <w:ind w:right="64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Valor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0DB205D3" w14:textId="77777777" w:rsidR="006E0E95" w:rsidRPr="00FD4CC9" w:rsidRDefault="006E0E95" w:rsidP="00A4078D">
            <w:pPr>
              <w:spacing w:line="259" w:lineRule="auto"/>
              <w:ind w:right="6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Descrição </w:t>
            </w:r>
          </w:p>
        </w:tc>
      </w:tr>
      <w:tr w:rsidR="006E0E95" w:rsidRPr="00FD4CC9" w14:paraId="17B9F762" w14:textId="77777777" w:rsidTr="00A4078D">
        <w:trPr>
          <w:trHeight w:val="311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8E66D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DABD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03C54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76126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6A161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7470370C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428DE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0A451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C7ED6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A8F30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40E2A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40F94900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CC6BE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11268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C0023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E2F5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AAA04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65BE9531" w14:textId="77777777" w:rsidTr="00A4078D">
        <w:trPr>
          <w:trHeight w:val="312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24DE8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38D01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5436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73FFA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E1BD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5502C3B9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5855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FA56C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9F35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8C837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5B2A2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6133D52A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B65FF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4E704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F5633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AC2E4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34893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014AA3F5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59B14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B1A8B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61CE3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F1ADE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676E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2F5317FD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09BF0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B06EE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5950A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38826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DDFD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0333DE2B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C2006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55B3A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979C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128CD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F6BA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1921487E" w14:textId="77777777" w:rsidTr="00A4078D">
        <w:trPr>
          <w:trHeight w:val="312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ECB9F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67A59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082EB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B625E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96054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3E3FFD9A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6BDC6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B3105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4495B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F1F46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F7389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519AE6D2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0C494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22E1F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01243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95440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21920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77A58C35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5EC6B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B8E74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4B9DB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AC581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78927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5F151055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0D4F3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64652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47BAD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9650E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68F52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421B00FE" w14:textId="77777777" w:rsidTr="00A4078D">
        <w:trPr>
          <w:trHeight w:val="31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07B06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C6F77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D23B6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E425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02FEA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0DDAA8ED" w14:textId="77777777" w:rsidTr="00A4078D">
        <w:trPr>
          <w:trHeight w:val="312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1FA13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370A9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5E15B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3315C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94CF8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6506C8FD" w14:textId="77777777" w:rsidTr="00A4078D">
        <w:trPr>
          <w:trHeight w:val="311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F55FB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23568" w14:textId="77777777" w:rsidR="006E0E95" w:rsidRPr="00FD4CC9" w:rsidRDefault="006E0E95" w:rsidP="00A4078D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7AB99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FE19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6E61E" w14:textId="77777777" w:rsidR="006E0E95" w:rsidRPr="00FD4CC9" w:rsidRDefault="006E0E95" w:rsidP="00A4078D">
            <w:pPr>
              <w:spacing w:line="259" w:lineRule="auto"/>
              <w:ind w:left="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E0E95" w:rsidRPr="00FD4CC9" w14:paraId="41FC2362" w14:textId="77777777" w:rsidTr="00A4078D">
        <w:trPr>
          <w:trHeight w:val="322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183"/>
          </w:tcPr>
          <w:p w14:paraId="505985AC" w14:textId="77777777" w:rsidR="006E0E95" w:rsidRPr="00FD4CC9" w:rsidRDefault="006E0E95" w:rsidP="00A4078D">
            <w:pPr>
              <w:spacing w:line="259" w:lineRule="auto"/>
              <w:ind w:right="6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</w:rPr>
              <w:t xml:space="preserve">Total gasto (R$) </w:t>
            </w: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183"/>
          </w:tcPr>
          <w:p w14:paraId="156A09AE" w14:textId="77777777" w:rsidR="006E0E95" w:rsidRPr="00FD4CC9" w:rsidRDefault="006E0E95" w:rsidP="00A4078D">
            <w:pPr>
              <w:spacing w:line="259" w:lineRule="auto"/>
              <w:ind w:right="11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183"/>
          </w:tcPr>
          <w:p w14:paraId="200204CC" w14:textId="77777777" w:rsidR="006E0E95" w:rsidRPr="00FD4CC9" w:rsidRDefault="006E0E95" w:rsidP="00A4078D">
            <w:pPr>
              <w:spacing w:line="259" w:lineRule="auto"/>
              <w:ind w:right="12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183"/>
          </w:tcPr>
          <w:p w14:paraId="087EBC83" w14:textId="77777777" w:rsidR="006E0E95" w:rsidRPr="00FD4CC9" w:rsidRDefault="006E0E95" w:rsidP="00A4078D">
            <w:pPr>
              <w:spacing w:line="259" w:lineRule="auto"/>
              <w:ind w:right="661"/>
              <w:jc w:val="right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R$           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183"/>
          </w:tcPr>
          <w:p w14:paraId="01129C20" w14:textId="77777777" w:rsidR="006E0E95" w:rsidRPr="00FD4CC9" w:rsidRDefault="006E0E95" w:rsidP="00A4078D">
            <w:pPr>
              <w:spacing w:line="259" w:lineRule="auto"/>
              <w:ind w:right="12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00E64371" w14:textId="77777777" w:rsidR="006E0E95" w:rsidRPr="00FD4CC9" w:rsidRDefault="006E0E95" w:rsidP="006E0E95">
      <w:pPr>
        <w:spacing w:after="0" w:line="259" w:lineRule="auto"/>
        <w:ind w:left="77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Observação: Anexar os comprovantes de todos os gastos informados. </w:t>
      </w:r>
    </w:p>
    <w:p w14:paraId="1CB60704" w14:textId="77777777" w:rsidR="006E0E95" w:rsidRPr="00FD4CC9" w:rsidRDefault="006E0E95" w:rsidP="006E0E95">
      <w:pPr>
        <w:spacing w:after="0" w:line="259" w:lineRule="auto"/>
        <w:ind w:left="77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 </w:t>
      </w:r>
    </w:p>
    <w:p w14:paraId="0E37EA71" w14:textId="77777777" w:rsidR="006E0E95" w:rsidRPr="00FD4CC9" w:rsidRDefault="006E0E95" w:rsidP="006E0E95">
      <w:pPr>
        <w:spacing w:after="0" w:line="259" w:lineRule="auto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 </w:t>
      </w:r>
    </w:p>
    <w:p w14:paraId="1229A2B2" w14:textId="01475CCE" w:rsidR="006E0E95" w:rsidRPr="00FD4CC9" w:rsidRDefault="006E0E95" w:rsidP="006E0E95">
      <w:pPr>
        <w:spacing w:after="0" w:line="259" w:lineRule="auto"/>
        <w:ind w:left="10" w:right="52" w:hanging="10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Santarém, ____de _________ </w:t>
      </w:r>
      <w:proofErr w:type="spellStart"/>
      <w:r w:rsidRPr="00FD4CC9">
        <w:rPr>
          <w:rFonts w:ascii="Times New Roman" w:hAnsi="Times New Roman" w:cs="Times New Roman"/>
        </w:rPr>
        <w:t>de</w:t>
      </w:r>
      <w:proofErr w:type="spellEnd"/>
      <w:r w:rsidRPr="00FD4CC9">
        <w:rPr>
          <w:rFonts w:ascii="Times New Roman" w:hAnsi="Times New Roman" w:cs="Times New Roman"/>
        </w:rPr>
        <w:t xml:space="preserve"> ____</w:t>
      </w:r>
      <w:r w:rsidR="00EC3538">
        <w:rPr>
          <w:rFonts w:ascii="Times New Roman" w:hAnsi="Times New Roman" w:cs="Times New Roman"/>
        </w:rPr>
        <w:t>_</w:t>
      </w:r>
      <w:r w:rsidRPr="00FD4CC9">
        <w:rPr>
          <w:rFonts w:ascii="Times New Roman" w:hAnsi="Times New Roman" w:cs="Times New Roman"/>
        </w:rPr>
        <w:t>_</w:t>
      </w:r>
      <w:r w:rsidR="00EC3538">
        <w:rPr>
          <w:rFonts w:ascii="Times New Roman" w:hAnsi="Times New Roman" w:cs="Times New Roman"/>
        </w:rPr>
        <w:t>.</w:t>
      </w:r>
      <w:r w:rsidRPr="00FD4CC9">
        <w:rPr>
          <w:rFonts w:ascii="Times New Roman" w:hAnsi="Times New Roman" w:cs="Times New Roman"/>
        </w:rPr>
        <w:t xml:space="preserve"> </w:t>
      </w:r>
    </w:p>
    <w:p w14:paraId="625333E2" w14:textId="77777777" w:rsidR="006E0E95" w:rsidRPr="00FD4CC9" w:rsidRDefault="006E0E95" w:rsidP="006E0E95">
      <w:pPr>
        <w:spacing w:after="0" w:line="259" w:lineRule="auto"/>
        <w:ind w:right="10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 </w:t>
      </w:r>
    </w:p>
    <w:p w14:paraId="2CFA438D" w14:textId="6DE0D631" w:rsidR="006E0E95" w:rsidRPr="00FD4CC9" w:rsidRDefault="00115F7D" w:rsidP="00115F7D">
      <w:pPr>
        <w:spacing w:after="0" w:line="259" w:lineRule="auto"/>
        <w:ind w:right="10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>___________________________________</w:t>
      </w:r>
    </w:p>
    <w:p w14:paraId="17FE3D4F" w14:textId="6586175A" w:rsidR="006E0E95" w:rsidRPr="00FD4CC9" w:rsidRDefault="006E0E95" w:rsidP="00115F7D">
      <w:pPr>
        <w:spacing w:after="0" w:line="259" w:lineRule="auto"/>
        <w:ind w:left="10" w:right="52" w:hanging="10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>Assinatura do Docente</w:t>
      </w:r>
    </w:p>
    <w:p w14:paraId="5DA4BDC3" w14:textId="77777777" w:rsidR="00115F7D" w:rsidRPr="00FD4CC9" w:rsidRDefault="006E0E95" w:rsidP="006E0E95">
      <w:pPr>
        <w:spacing w:after="0" w:line="259" w:lineRule="auto"/>
        <w:rPr>
          <w:rFonts w:ascii="Times New Roman" w:hAnsi="Times New Roman" w:cs="Times New Roman"/>
        </w:rPr>
        <w:sectPr w:rsidR="00115F7D" w:rsidRPr="00FD4CC9" w:rsidSect="00115F7D">
          <w:pgSz w:w="11906" w:h="16838"/>
          <w:pgMar w:top="1134" w:right="1134" w:bottom="1134" w:left="1134" w:header="680" w:footer="709" w:gutter="0"/>
          <w:cols w:space="720"/>
          <w:docGrid w:linePitch="299"/>
        </w:sectPr>
      </w:pPr>
      <w:r w:rsidRPr="00FD4CC9">
        <w:rPr>
          <w:rFonts w:ascii="Times New Roman" w:hAnsi="Times New Roman" w:cs="Times New Roman"/>
        </w:rPr>
        <w:t xml:space="preserve"> </w:t>
      </w:r>
    </w:p>
    <w:p w14:paraId="1FA0C283" w14:textId="4384FA51" w:rsidR="00180195" w:rsidRPr="00FD4CC9" w:rsidRDefault="006E0E95" w:rsidP="00180195">
      <w:pPr>
        <w:spacing w:after="0" w:line="259" w:lineRule="auto"/>
        <w:jc w:val="center"/>
        <w:rPr>
          <w:rFonts w:ascii="Times New Roman" w:hAnsi="Times New Roman" w:cs="Times New Roman"/>
          <w:b/>
        </w:rPr>
      </w:pPr>
      <w:r w:rsidRPr="00FD4CC9">
        <w:rPr>
          <w:rFonts w:ascii="Times New Roman" w:hAnsi="Times New Roman" w:cs="Times New Roman"/>
        </w:rPr>
        <w:lastRenderedPageBreak/>
        <w:t xml:space="preserve"> </w:t>
      </w:r>
      <w:r w:rsidR="00180195" w:rsidRPr="00FD4CC9">
        <w:rPr>
          <w:rFonts w:ascii="Times New Roman" w:hAnsi="Times New Roman" w:cs="Times New Roman"/>
          <w:b/>
        </w:rPr>
        <w:t xml:space="preserve">EDITAL Nº </w:t>
      </w:r>
      <w:r w:rsidR="00826EEF">
        <w:rPr>
          <w:rFonts w:ascii="Times New Roman" w:hAnsi="Times New Roman" w:cs="Times New Roman"/>
          <w:b/>
        </w:rPr>
        <w:t>04/</w:t>
      </w:r>
      <w:r w:rsidR="00826EEF" w:rsidRPr="00826EEF">
        <w:rPr>
          <w:rFonts w:ascii="Times New Roman" w:hAnsi="Times New Roman" w:cs="Times New Roman"/>
          <w:b/>
        </w:rPr>
        <w:t xml:space="preserve">2021 </w:t>
      </w:r>
      <w:r w:rsidR="00180195" w:rsidRPr="00FD4CC9">
        <w:rPr>
          <w:rFonts w:ascii="Times New Roman" w:hAnsi="Times New Roman" w:cs="Times New Roman"/>
          <w:b/>
        </w:rPr>
        <w:t>- PROGRAMA DE FOMENTO A TRABALHOS DE CONCLUSÃO DE CURSO DO BACHARELADO EM ENGENHARIA FLORESTAL (</w:t>
      </w:r>
      <w:r w:rsidR="00C31D63">
        <w:rPr>
          <w:rFonts w:ascii="Times New Roman" w:hAnsi="Times New Roman" w:cs="Times New Roman"/>
          <w:b/>
        </w:rPr>
        <w:t>PROTCC 2021</w:t>
      </w:r>
      <w:r w:rsidR="00180195" w:rsidRPr="00FD4CC9">
        <w:rPr>
          <w:rFonts w:ascii="Times New Roman" w:hAnsi="Times New Roman" w:cs="Times New Roman"/>
          <w:b/>
        </w:rPr>
        <w:t>)</w:t>
      </w:r>
    </w:p>
    <w:p w14:paraId="12359EA3" w14:textId="77777777" w:rsidR="006E0E95" w:rsidRPr="00FD4CC9" w:rsidRDefault="006E0E95" w:rsidP="006E0E95">
      <w:pPr>
        <w:spacing w:after="0" w:line="259" w:lineRule="auto"/>
        <w:ind w:left="402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 xml:space="preserve"> </w:t>
      </w:r>
    </w:p>
    <w:p w14:paraId="2E138DBC" w14:textId="77777777" w:rsidR="006E0E95" w:rsidRPr="00FD4CC9" w:rsidRDefault="006E0E95" w:rsidP="006E0E95">
      <w:pPr>
        <w:spacing w:after="0" w:line="259" w:lineRule="auto"/>
        <w:ind w:left="10" w:right="-15" w:hanging="10"/>
        <w:jc w:val="right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 xml:space="preserve">ANEXO IV - ITENS FINANCIÁVEIS COM O RECURSO DESTINADO AO EDITAL </w:t>
      </w:r>
    </w:p>
    <w:p w14:paraId="3F3139D1" w14:textId="77777777" w:rsidR="006E0E95" w:rsidRPr="00FD4CC9" w:rsidRDefault="006E0E95" w:rsidP="006E0E95">
      <w:pPr>
        <w:spacing w:after="0" w:line="259" w:lineRule="auto"/>
        <w:ind w:left="458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  <w:color w:val="00000A"/>
        </w:rPr>
        <w:t xml:space="preserve">  </w:t>
      </w:r>
    </w:p>
    <w:tbl>
      <w:tblPr>
        <w:tblStyle w:val="TableGrid"/>
        <w:tblW w:w="9631" w:type="dxa"/>
        <w:tblInd w:w="5" w:type="dxa"/>
        <w:tblCellMar>
          <w:top w:w="94" w:type="dxa"/>
          <w:left w:w="7" w:type="dxa"/>
          <w:right w:w="74" w:type="dxa"/>
        </w:tblCellMar>
        <w:tblLook w:val="04A0" w:firstRow="1" w:lastRow="0" w:firstColumn="1" w:lastColumn="0" w:noHBand="0" w:noVBand="1"/>
      </w:tblPr>
      <w:tblGrid>
        <w:gridCol w:w="1711"/>
        <w:gridCol w:w="4379"/>
        <w:gridCol w:w="3541"/>
      </w:tblGrid>
      <w:tr w:rsidR="006E0E95" w:rsidRPr="00FD4CC9" w14:paraId="6F343412" w14:textId="77777777" w:rsidTr="00A4078D">
        <w:trPr>
          <w:trHeight w:val="425"/>
        </w:trPr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3DC91" w14:textId="77777777" w:rsidR="006E0E95" w:rsidRPr="00FD4CC9" w:rsidRDefault="006E0E95" w:rsidP="00A4078D">
            <w:pPr>
              <w:spacing w:line="259" w:lineRule="auto"/>
              <w:ind w:left="8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  <w:color w:val="000009"/>
              </w:rPr>
              <w:t>Item</w:t>
            </w:r>
            <w:r w:rsidRPr="00FD4CC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4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1981F" w14:textId="77777777" w:rsidR="006E0E95" w:rsidRPr="00FD4CC9" w:rsidRDefault="006E0E95" w:rsidP="00A4078D">
            <w:pPr>
              <w:spacing w:line="259" w:lineRule="auto"/>
              <w:ind w:left="1189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  <w:color w:val="000009"/>
              </w:rPr>
              <w:t>Descrição/Detalhamento</w:t>
            </w:r>
            <w:r w:rsidRPr="00FD4CC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590E3" w14:textId="77777777" w:rsidR="006E0E95" w:rsidRPr="00FD4CC9" w:rsidRDefault="006E0E95" w:rsidP="00A4078D">
            <w:pPr>
              <w:spacing w:line="259" w:lineRule="auto"/>
              <w:ind w:left="792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b/>
                <w:color w:val="000009"/>
              </w:rPr>
              <w:t>Forma de comprovação</w:t>
            </w:r>
            <w:r w:rsidRPr="00FD4CC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E0E95" w:rsidRPr="00FD4CC9" w14:paraId="2FEF9120" w14:textId="77777777" w:rsidTr="00A4078D">
        <w:trPr>
          <w:trHeight w:val="2535"/>
        </w:trPr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E8E0D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Materiais de consumo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5C57C5" w14:textId="77777777" w:rsidR="006E0E95" w:rsidRPr="00FD4CC9" w:rsidRDefault="006E0E95" w:rsidP="00A4078D">
            <w:pPr>
              <w:spacing w:line="239" w:lineRule="auto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Aqueles que, em razão de seu uso corrente, perdem normalmente sua identidade física </w:t>
            </w:r>
          </w:p>
          <w:p w14:paraId="16A0129C" w14:textId="77777777" w:rsidR="006E0E95" w:rsidRPr="00FD4CC9" w:rsidRDefault="006E0E95" w:rsidP="00A4078D">
            <w:pPr>
              <w:spacing w:line="238" w:lineRule="auto"/>
              <w:ind w:firstLine="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e/ou têm sua utilização limitada a dois anos. Exemplos: Ferramentas, combustível, gêneros alimentícios, madeira e materiais para sistema </w:t>
            </w:r>
          </w:p>
          <w:p w14:paraId="15F6AFAF" w14:textId="77777777" w:rsidR="006E0E95" w:rsidRPr="00FD4CC9" w:rsidRDefault="006E0E95" w:rsidP="00A4078D">
            <w:pPr>
              <w:spacing w:line="259" w:lineRule="auto"/>
              <w:ind w:left="127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de canalização, distribuição de água, insumos, reagentes, sementes, adubo e mudas de plantas, etc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E8B37" w14:textId="34981FC1" w:rsidR="006E0E95" w:rsidRPr="00FD4CC9" w:rsidRDefault="006E0E95" w:rsidP="00A4078D">
            <w:pPr>
              <w:spacing w:line="259" w:lineRule="auto"/>
              <w:ind w:left="127" w:hanging="28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Nota fiscal contendo: a data da compra, a descrição do material, o nome e o CNPJ da empresa e </w:t>
            </w:r>
            <w:r w:rsidR="005D7DB8">
              <w:rPr>
                <w:rFonts w:ascii="Times New Roman" w:hAnsi="Times New Roman" w:cs="Times New Roman"/>
                <w:color w:val="000009"/>
              </w:rPr>
              <w:t xml:space="preserve">o nome e o </w:t>
            </w:r>
            <w:r w:rsidRPr="00FD4CC9">
              <w:rPr>
                <w:rFonts w:ascii="Times New Roman" w:hAnsi="Times New Roman" w:cs="Times New Roman"/>
                <w:color w:val="000009"/>
              </w:rPr>
              <w:t>CPF do docente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E0E95" w:rsidRPr="00FD4CC9" w14:paraId="2DB45704" w14:textId="77777777" w:rsidTr="00A4078D">
        <w:trPr>
          <w:trHeight w:val="1738"/>
        </w:trPr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F51CB" w14:textId="77777777" w:rsidR="006E0E95" w:rsidRPr="00FD4CC9" w:rsidRDefault="006E0E95" w:rsidP="00A4078D">
            <w:pPr>
              <w:spacing w:line="259" w:lineRule="auto"/>
              <w:ind w:right="63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Serviço de terceiros – pessoa física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19211" w14:textId="77777777" w:rsidR="006E0E95" w:rsidRPr="00FD4CC9" w:rsidRDefault="006E0E95" w:rsidP="00A4078D">
            <w:pPr>
              <w:spacing w:line="259" w:lineRule="auto"/>
              <w:ind w:left="136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Despesas decorrentes de serviços prestados por pessoa física pagos diretamente a esta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D6E4B" w14:textId="3CF37FCA" w:rsidR="006E0E95" w:rsidRPr="00FD4CC9" w:rsidRDefault="006E0E95" w:rsidP="00A4078D">
            <w:pPr>
              <w:spacing w:after="2" w:line="236" w:lineRule="auto"/>
              <w:ind w:left="12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Nota fiscal contendo: a data da realização e a descrição do serviço, o nome e o CPF do </w:t>
            </w:r>
          </w:p>
          <w:p w14:paraId="241CFE1A" w14:textId="2EBCDBA2" w:rsidR="006E0E95" w:rsidRPr="00FD4CC9" w:rsidRDefault="006E0E95" w:rsidP="00A4078D">
            <w:pPr>
              <w:spacing w:after="3" w:line="236" w:lineRule="auto"/>
              <w:ind w:left="56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profissional prestador do serviço e </w:t>
            </w:r>
            <w:r w:rsidR="005D7DB8">
              <w:rPr>
                <w:rFonts w:ascii="Times New Roman" w:hAnsi="Times New Roman" w:cs="Times New Roman"/>
                <w:color w:val="000009"/>
              </w:rPr>
              <w:t xml:space="preserve">o nome e o </w:t>
            </w:r>
            <w:r w:rsidRPr="00FD4CC9">
              <w:rPr>
                <w:rFonts w:ascii="Times New Roman" w:hAnsi="Times New Roman" w:cs="Times New Roman"/>
                <w:color w:val="000009"/>
              </w:rPr>
              <w:t xml:space="preserve">CPF do docente.  </w:t>
            </w:r>
          </w:p>
          <w:p w14:paraId="074CF088" w14:textId="77777777" w:rsidR="006E0E95" w:rsidRPr="00FD4CC9" w:rsidRDefault="006E0E95" w:rsidP="00A4078D">
            <w:pPr>
              <w:spacing w:line="259" w:lineRule="auto"/>
              <w:ind w:left="13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E0E95" w:rsidRPr="00FD4CC9" w14:paraId="22635B7C" w14:textId="77777777" w:rsidTr="00A4078D">
        <w:trPr>
          <w:trHeight w:val="1973"/>
        </w:trPr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7B0479" w14:textId="77777777" w:rsidR="006E0E95" w:rsidRPr="00FD4CC9" w:rsidRDefault="006E0E95" w:rsidP="00A4078D">
            <w:pPr>
              <w:spacing w:line="259" w:lineRule="auto"/>
              <w:ind w:right="258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Serviço de terceiros – pessoa jurídica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795DC" w14:textId="77777777" w:rsidR="006E0E95" w:rsidRPr="00FD4CC9" w:rsidRDefault="006E0E95" w:rsidP="00A4078D">
            <w:pPr>
              <w:spacing w:line="259" w:lineRule="auto"/>
              <w:ind w:left="136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Despesas decorrentes de serviços prestados por pessoa jurídica (empresas)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CF529" w14:textId="2D64F857" w:rsidR="006E0E95" w:rsidRPr="00FD4CC9" w:rsidRDefault="006E0E95" w:rsidP="00A4078D">
            <w:pPr>
              <w:spacing w:after="1" w:line="238" w:lineRule="auto"/>
              <w:ind w:left="7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Nota fiscal contendo: a data de realização e a descrição do serviço, o nome e o CNPJ da </w:t>
            </w:r>
          </w:p>
          <w:p w14:paraId="7985F05F" w14:textId="04DAC545" w:rsidR="006E0E95" w:rsidRPr="00FD4CC9" w:rsidRDefault="006E0E95" w:rsidP="00A4078D">
            <w:pPr>
              <w:spacing w:line="259" w:lineRule="auto"/>
              <w:ind w:left="82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empresa prestadora do serviço e </w:t>
            </w:r>
            <w:r w:rsidR="005D7DB8">
              <w:rPr>
                <w:rFonts w:ascii="Times New Roman" w:hAnsi="Times New Roman" w:cs="Times New Roman"/>
                <w:color w:val="000009"/>
              </w:rPr>
              <w:t>o nome e o</w:t>
            </w:r>
            <w:r w:rsidRPr="00FD4CC9">
              <w:rPr>
                <w:rFonts w:ascii="Times New Roman" w:hAnsi="Times New Roman" w:cs="Times New Roman"/>
                <w:color w:val="000009"/>
              </w:rPr>
              <w:t xml:space="preserve"> CPF do docente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E0E95" w:rsidRPr="00FD4CC9" w14:paraId="52B1F57F" w14:textId="77777777" w:rsidTr="00A4078D">
        <w:trPr>
          <w:trHeight w:val="3596"/>
        </w:trPr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957F9" w14:textId="77777777" w:rsidR="006E0E95" w:rsidRPr="00FD4CC9" w:rsidRDefault="006E0E95" w:rsidP="00A4078D">
            <w:pPr>
              <w:spacing w:line="259" w:lineRule="auto"/>
              <w:rPr>
                <w:rFonts w:ascii="Times New Roman" w:hAnsi="Times New Roman" w:cs="Times New Roman"/>
              </w:rPr>
            </w:pPr>
            <w:bookmarkStart w:id="2" w:name="_Hlk79838498"/>
            <w:r w:rsidRPr="00FD4CC9">
              <w:rPr>
                <w:rFonts w:ascii="Times New Roman" w:hAnsi="Times New Roman" w:cs="Times New Roman"/>
                <w:color w:val="000009"/>
              </w:rPr>
              <w:t>Auxílio para atividades de campo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  <w:bookmarkEnd w:id="2"/>
          </w:p>
        </w:tc>
        <w:tc>
          <w:tcPr>
            <w:tcW w:w="4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0C093" w14:textId="77777777" w:rsidR="006E0E95" w:rsidRPr="00FD4CC9" w:rsidRDefault="006E0E95" w:rsidP="00A4078D">
            <w:pPr>
              <w:spacing w:line="259" w:lineRule="auto"/>
              <w:ind w:left="78" w:firstLine="25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Pagamento a servidores e estudantes, respeitando os valores diários de R$ 177,00 para servidores e R$ 60,18 para estudantes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8AE6E" w14:textId="6DA778C4" w:rsidR="006E0E95" w:rsidRPr="00FD4CC9" w:rsidRDefault="00CA3B6C" w:rsidP="00A4078D">
            <w:pPr>
              <w:spacing w:line="239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9"/>
              </w:rPr>
              <w:t xml:space="preserve">Nota fiscal </w:t>
            </w:r>
            <w:r w:rsidR="006E0E95" w:rsidRPr="00FD4CC9">
              <w:rPr>
                <w:rFonts w:ascii="Times New Roman" w:hAnsi="Times New Roman" w:cs="Times New Roman"/>
                <w:color w:val="000009"/>
              </w:rPr>
              <w:t xml:space="preserve">contendo: data, descrição da atividade realizada, nome/CPF do </w:t>
            </w:r>
          </w:p>
          <w:p w14:paraId="5D68826F" w14:textId="77777777" w:rsidR="006E0E95" w:rsidRPr="00FD4CC9" w:rsidRDefault="006E0E95" w:rsidP="00A4078D">
            <w:pPr>
              <w:spacing w:line="259" w:lineRule="auto"/>
              <w:ind w:left="117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 xml:space="preserve">membro do projeto ou colaborador </w:t>
            </w:r>
          </w:p>
          <w:p w14:paraId="0D60B950" w14:textId="17CAFB01" w:rsidR="006E0E95" w:rsidRPr="00FD4CC9" w:rsidRDefault="006E0E95" w:rsidP="00A4078D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FD4CC9">
              <w:rPr>
                <w:rFonts w:ascii="Times New Roman" w:hAnsi="Times New Roman" w:cs="Times New Roman"/>
                <w:color w:val="000009"/>
              </w:rPr>
              <w:t>eventual beneficiado com a auxílio e</w:t>
            </w:r>
            <w:r w:rsidR="00CA3B6C">
              <w:rPr>
                <w:rFonts w:ascii="Times New Roman" w:hAnsi="Times New Roman" w:cs="Times New Roman"/>
                <w:color w:val="000009"/>
              </w:rPr>
              <w:t xml:space="preserve"> o nome e o</w:t>
            </w:r>
            <w:r w:rsidRPr="00FD4CC9">
              <w:rPr>
                <w:rFonts w:ascii="Times New Roman" w:hAnsi="Times New Roman" w:cs="Times New Roman"/>
                <w:color w:val="000009"/>
              </w:rPr>
              <w:t xml:space="preserve"> CPF do docente.</w:t>
            </w:r>
            <w:r w:rsidRPr="00FD4CC9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1023F543" w14:textId="77777777" w:rsidR="006E0E95" w:rsidRPr="00FD4CC9" w:rsidRDefault="006E0E95" w:rsidP="006E0E95">
      <w:pPr>
        <w:spacing w:after="0" w:line="259" w:lineRule="auto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 xml:space="preserve"> </w:t>
      </w:r>
    </w:p>
    <w:p w14:paraId="6B4E926F" w14:textId="77777777" w:rsidR="00180195" w:rsidRPr="00FD4CC9" w:rsidRDefault="006E0E95" w:rsidP="006E0E95">
      <w:pPr>
        <w:spacing w:after="0" w:line="259" w:lineRule="auto"/>
        <w:rPr>
          <w:rFonts w:ascii="Times New Roman" w:hAnsi="Times New Roman" w:cs="Times New Roman"/>
        </w:rPr>
        <w:sectPr w:rsidR="00180195" w:rsidRPr="00FD4CC9">
          <w:headerReference w:type="even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480" w:bottom="1440" w:left="1133" w:header="720" w:footer="709" w:gutter="0"/>
          <w:cols w:space="720"/>
        </w:sectPr>
      </w:pPr>
      <w:r w:rsidRPr="00FD4CC9">
        <w:rPr>
          <w:rFonts w:ascii="Times New Roman" w:hAnsi="Times New Roman" w:cs="Times New Roman"/>
        </w:rPr>
        <w:t xml:space="preserve"> </w:t>
      </w:r>
    </w:p>
    <w:p w14:paraId="350AF46A" w14:textId="2D1C4192" w:rsidR="00494533" w:rsidRPr="00A020C8" w:rsidRDefault="0097235D" w:rsidP="00180195">
      <w:pPr>
        <w:spacing w:after="0" w:line="259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020C8">
        <w:rPr>
          <w:rFonts w:ascii="Times New Roman" w:hAnsi="Times New Roman" w:cs="Times New Roman"/>
          <w:b/>
          <w:sz w:val="20"/>
          <w:szCs w:val="20"/>
        </w:rPr>
        <w:lastRenderedPageBreak/>
        <w:t>ANEXO V</w:t>
      </w:r>
    </w:p>
    <w:p w14:paraId="300C3989" w14:textId="6007F8C9" w:rsidR="0097235D" w:rsidRDefault="0097235D" w:rsidP="00180195">
      <w:pPr>
        <w:spacing w:after="0" w:line="259" w:lineRule="auto"/>
        <w:jc w:val="center"/>
        <w:rPr>
          <w:rFonts w:ascii="Times New Roman" w:hAnsi="Times New Roman" w:cs="Times New Roman"/>
          <w:b/>
        </w:rPr>
      </w:pPr>
    </w:p>
    <w:p w14:paraId="2CE023D1" w14:textId="2DCAD8E0" w:rsidR="0097235D" w:rsidRDefault="0097235D" w:rsidP="00180195">
      <w:pPr>
        <w:spacing w:after="0" w:line="259" w:lineRule="auto"/>
        <w:jc w:val="center"/>
        <w:rPr>
          <w:rFonts w:ascii="Times New Roman" w:hAnsi="Times New Roman" w:cs="Times New Roman"/>
          <w:b/>
        </w:rPr>
      </w:pPr>
    </w:p>
    <w:p w14:paraId="59EEDBF2" w14:textId="77777777" w:rsidR="0097235D" w:rsidRPr="00FD4CC9" w:rsidRDefault="0097235D" w:rsidP="00180195">
      <w:pPr>
        <w:spacing w:after="0" w:line="259" w:lineRule="auto"/>
        <w:jc w:val="center"/>
        <w:rPr>
          <w:rFonts w:ascii="Times New Roman" w:hAnsi="Times New Roman" w:cs="Times New Roman"/>
          <w:b/>
        </w:rPr>
      </w:pPr>
    </w:p>
    <w:p w14:paraId="06E33234" w14:textId="77777777" w:rsidR="00180195" w:rsidRPr="00FD4CC9" w:rsidRDefault="00180195" w:rsidP="00180195">
      <w:pPr>
        <w:spacing w:after="0" w:line="259" w:lineRule="auto"/>
        <w:ind w:left="402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  <w:b/>
        </w:rPr>
        <w:t xml:space="preserve"> </w:t>
      </w:r>
    </w:p>
    <w:p w14:paraId="19370536" w14:textId="7C0078CC" w:rsidR="00180195" w:rsidRPr="00FD4CC9" w:rsidRDefault="00180195" w:rsidP="00180195">
      <w:pPr>
        <w:jc w:val="center"/>
        <w:rPr>
          <w:rFonts w:ascii="Times New Roman" w:hAnsi="Times New Roman" w:cs="Times New Roman"/>
          <w:b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b/>
        </w:rPr>
        <w:t>-</w:t>
      </w:r>
      <w:r w:rsidRPr="00FD4CC9">
        <w:rPr>
          <w:rFonts w:ascii="Times New Roman" w:hAnsi="Times New Roman" w:cs="Times New Roman"/>
          <w:b/>
          <w:sz w:val="24"/>
          <w:szCs w:val="24"/>
          <w:lang w:val="pt-PT"/>
        </w:rPr>
        <w:t xml:space="preserve"> DECLARAÇÃO DE ACEITE DE ORIENTAÇÃO*</w:t>
      </w:r>
    </w:p>
    <w:p w14:paraId="3200957E" w14:textId="77777777" w:rsidR="00180195" w:rsidRPr="00FD4CC9" w:rsidRDefault="00180195" w:rsidP="00180195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5B73C6A8" w14:textId="7C3F1565" w:rsidR="00180195" w:rsidRPr="00FD4CC9" w:rsidRDefault="00180195" w:rsidP="0018019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 xml:space="preserve">Eu, Professor(a) _____________________________________DECLARO que aceito orientar o Trabalho de Conclusão de Curso </w:t>
      </w:r>
      <w:r w:rsidR="00494533">
        <w:rPr>
          <w:rFonts w:ascii="Times New Roman" w:hAnsi="Times New Roman" w:cs="Times New Roman"/>
          <w:sz w:val="24"/>
          <w:szCs w:val="24"/>
          <w:lang w:val="pt-PT"/>
        </w:rPr>
        <w:t>-</w:t>
      </w:r>
      <w:r w:rsidRPr="00FD4CC9">
        <w:rPr>
          <w:rFonts w:ascii="Times New Roman" w:hAnsi="Times New Roman" w:cs="Times New Roman"/>
          <w:sz w:val="24"/>
          <w:szCs w:val="24"/>
          <w:lang w:val="pt-PT"/>
        </w:rPr>
        <w:t xml:space="preserve"> TCC do (a) aluno(a) _________________________________, e que estou ciente das normas e padrões para a elaboração do Trabalho de Conclusão de Curso, bem como do prazo  para entrega do Pré-projeto.</w:t>
      </w:r>
    </w:p>
    <w:p w14:paraId="5B52EE18" w14:textId="01907A40" w:rsidR="00180195" w:rsidRPr="00FD4CC9" w:rsidRDefault="00180195" w:rsidP="0018019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>Título provisório do TCC: ________________________________________________________</w:t>
      </w:r>
    </w:p>
    <w:p w14:paraId="03990A9A" w14:textId="5B53B4E2" w:rsidR="00180195" w:rsidRPr="00FD4CC9" w:rsidRDefault="00180195" w:rsidP="0018019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>__________________________________________________________________________________________________________________________________________________________</w:t>
      </w:r>
    </w:p>
    <w:p w14:paraId="0EDA6742" w14:textId="77777777" w:rsidR="00180195" w:rsidRPr="00FD4CC9" w:rsidRDefault="00180195" w:rsidP="00180195">
      <w:pPr>
        <w:rPr>
          <w:rFonts w:ascii="Times New Roman" w:hAnsi="Times New Roman" w:cs="Times New Roman"/>
          <w:sz w:val="24"/>
          <w:szCs w:val="24"/>
          <w:lang w:val="pt-PT"/>
        </w:rPr>
      </w:pPr>
    </w:p>
    <w:p w14:paraId="6BB816C1" w14:textId="44F15BF2" w:rsidR="00180195" w:rsidRPr="00FD4CC9" w:rsidRDefault="00826EEF" w:rsidP="00180195">
      <w:pPr>
        <w:jc w:val="right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Santarém – PA, __</w:t>
      </w:r>
      <w:r w:rsidR="00180195" w:rsidRPr="00FD4CC9">
        <w:rPr>
          <w:rFonts w:ascii="Times New Roman" w:hAnsi="Times New Roman" w:cs="Times New Roman"/>
          <w:sz w:val="24"/>
          <w:szCs w:val="24"/>
          <w:lang w:val="pt-PT"/>
        </w:rPr>
        <w:t xml:space="preserve"> de </w:t>
      </w:r>
      <w:r>
        <w:rPr>
          <w:rFonts w:ascii="Times New Roman" w:hAnsi="Times New Roman" w:cs="Times New Roman"/>
          <w:sz w:val="24"/>
          <w:szCs w:val="24"/>
          <w:lang w:val="pt-PT"/>
        </w:rPr>
        <w:t>Setembro</w:t>
      </w:r>
      <w:r w:rsidR="00180195" w:rsidRPr="00FD4CC9">
        <w:rPr>
          <w:rFonts w:ascii="Times New Roman" w:hAnsi="Times New Roman" w:cs="Times New Roman"/>
          <w:sz w:val="24"/>
          <w:szCs w:val="24"/>
          <w:lang w:val="pt-PT"/>
        </w:rPr>
        <w:t xml:space="preserve"> de 2021.</w:t>
      </w:r>
    </w:p>
    <w:p w14:paraId="104DEAC5" w14:textId="77777777" w:rsidR="00180195" w:rsidRPr="00FD4CC9" w:rsidRDefault="00180195" w:rsidP="00180195">
      <w:pPr>
        <w:jc w:val="right"/>
        <w:rPr>
          <w:rFonts w:ascii="Times New Roman" w:hAnsi="Times New Roman" w:cs="Times New Roman"/>
          <w:sz w:val="24"/>
          <w:szCs w:val="24"/>
          <w:lang w:val="pt-PT"/>
        </w:rPr>
      </w:pPr>
    </w:p>
    <w:p w14:paraId="18343666" w14:textId="77777777" w:rsidR="00180195" w:rsidRPr="00FD4CC9" w:rsidRDefault="00180195" w:rsidP="00FD4CC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pt-PT"/>
        </w:rPr>
      </w:pPr>
    </w:p>
    <w:p w14:paraId="2617AEB0" w14:textId="77777777" w:rsidR="00180195" w:rsidRPr="00FD4CC9" w:rsidRDefault="00180195" w:rsidP="00FD4CC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pt-PT"/>
        </w:rPr>
      </w:pPr>
    </w:p>
    <w:p w14:paraId="75956249" w14:textId="35A8926E" w:rsidR="00180195" w:rsidRPr="00FD4CC9" w:rsidRDefault="00180195" w:rsidP="00FD4CC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FD4CC9">
        <w:rPr>
          <w:rFonts w:ascii="Times New Roman" w:hAnsi="Times New Roman" w:cs="Times New Roman"/>
        </w:rPr>
        <w:t>______________________________________</w:t>
      </w:r>
    </w:p>
    <w:p w14:paraId="7EE88E3D" w14:textId="77777777" w:rsidR="00180195" w:rsidRPr="00FD4CC9" w:rsidRDefault="00180195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>Docente/carimbo</w:t>
      </w:r>
    </w:p>
    <w:p w14:paraId="3AA5C6F3" w14:textId="77777777" w:rsidR="00180195" w:rsidRPr="00FD4CC9" w:rsidRDefault="00180195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>SIAPE nº</w:t>
      </w:r>
    </w:p>
    <w:p w14:paraId="04CE3DCF" w14:textId="0C3C8B5B" w:rsidR="00180195" w:rsidRPr="00FD4CC9" w:rsidRDefault="00180195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14:paraId="09BAD5C3" w14:textId="5FA75A0D" w:rsidR="00FD4CC9" w:rsidRPr="00FD4CC9" w:rsidRDefault="00FD4CC9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14:paraId="3236981D" w14:textId="73765FE2" w:rsidR="00FD4CC9" w:rsidRPr="00FD4CC9" w:rsidRDefault="00FD4CC9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14:paraId="1F4948A8" w14:textId="77777777" w:rsidR="00FD4CC9" w:rsidRPr="00FD4CC9" w:rsidRDefault="00FD4CC9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14:paraId="7725E664" w14:textId="1F065670" w:rsidR="00180195" w:rsidRPr="00FD4CC9" w:rsidRDefault="00180195" w:rsidP="00FD4CC9">
      <w:pPr>
        <w:tabs>
          <w:tab w:val="left" w:pos="5479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</w:p>
    <w:p w14:paraId="04049360" w14:textId="512EBD4F" w:rsidR="00180195" w:rsidRPr="00FD4CC9" w:rsidRDefault="00180195" w:rsidP="00FD4C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FD4CC9">
        <w:rPr>
          <w:rFonts w:ascii="Times New Roman" w:hAnsi="Times New Roman" w:cs="Times New Roman"/>
          <w:sz w:val="24"/>
          <w:szCs w:val="24"/>
          <w:lang w:val="pt-PT"/>
        </w:rPr>
        <w:t>____________________________________</w:t>
      </w:r>
    </w:p>
    <w:p w14:paraId="1BB0166C" w14:textId="77777777" w:rsidR="00494533" w:rsidRPr="005B4E83" w:rsidRDefault="00494533" w:rsidP="0049453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5B4E83">
        <w:rPr>
          <w:rFonts w:ascii="Times New Roman" w:hAnsi="Times New Roman" w:cs="Times New Roman"/>
          <w:sz w:val="24"/>
          <w:szCs w:val="24"/>
          <w:lang w:val="pt-PT"/>
        </w:rPr>
        <w:t>Discente</w:t>
      </w:r>
    </w:p>
    <w:p w14:paraId="4D58F910" w14:textId="77777777" w:rsidR="00494533" w:rsidRDefault="00494533" w:rsidP="0049453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5B4E83">
        <w:rPr>
          <w:rFonts w:ascii="Times New Roman" w:hAnsi="Times New Roman" w:cs="Times New Roman"/>
          <w:sz w:val="24"/>
          <w:szCs w:val="24"/>
          <w:lang w:val="pt-PT"/>
        </w:rPr>
        <w:t>Matrícula nº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</w:p>
    <w:p w14:paraId="63B1C83C" w14:textId="77777777" w:rsidR="00494533" w:rsidRPr="005B4E83" w:rsidRDefault="00494533" w:rsidP="00494533">
      <w:pPr>
        <w:rPr>
          <w:rFonts w:ascii="Times New Roman" w:hAnsi="Times New Roman" w:cs="Times New Roman"/>
          <w:sz w:val="24"/>
          <w:szCs w:val="24"/>
          <w:lang w:val="pt-PT"/>
        </w:rPr>
      </w:pPr>
    </w:p>
    <w:p w14:paraId="0B94D254" w14:textId="3B78B333" w:rsidR="006E0E95" w:rsidRPr="00FD4CC9" w:rsidRDefault="00494533" w:rsidP="0097235D">
      <w:pPr>
        <w:spacing w:after="0" w:line="240" w:lineRule="auto"/>
        <w:ind w:firstLine="708"/>
        <w:rPr>
          <w:rFonts w:ascii="Times New Roman" w:hAnsi="Times New Roman" w:cs="Times New Roman"/>
        </w:rPr>
      </w:pPr>
      <w:r w:rsidRPr="005B4E83">
        <w:rPr>
          <w:rFonts w:ascii="Times New Roman" w:hAnsi="Times New Roman" w:cs="Times New Roman"/>
          <w:sz w:val="24"/>
          <w:szCs w:val="24"/>
          <w:lang w:val="pt-PT"/>
        </w:rPr>
        <w:t>* Documento obrigatório para registro de orientação a ser entregue na coordenação do curso.</w:t>
      </w:r>
    </w:p>
    <w:sectPr w:rsidR="006E0E95" w:rsidRPr="00FD4CC9">
      <w:pgSz w:w="11906" w:h="16838"/>
      <w:pgMar w:top="1440" w:right="1480" w:bottom="1440" w:left="1133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101486" w14:textId="77777777" w:rsidR="002B4508" w:rsidRDefault="002B4508" w:rsidP="00D9130D">
      <w:pPr>
        <w:spacing w:after="0" w:line="240" w:lineRule="auto"/>
      </w:pPr>
      <w:r>
        <w:separator/>
      </w:r>
    </w:p>
  </w:endnote>
  <w:endnote w:type="continuationSeparator" w:id="0">
    <w:p w14:paraId="73930F3B" w14:textId="77777777" w:rsidR="002B4508" w:rsidRDefault="002B4508" w:rsidP="00D91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66A3A5" w14:textId="77777777" w:rsidR="006E0E95" w:rsidRDefault="006E0E95">
    <w:pPr>
      <w:spacing w:after="31" w:line="259" w:lineRule="auto"/>
      <w:ind w:right="6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 </w:t>
    </w:r>
  </w:p>
  <w:p w14:paraId="7AA0AE4E" w14:textId="77777777" w:rsidR="006E0E95" w:rsidRDefault="006E0E95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C3D9A" w14:textId="77777777" w:rsidR="006E0E95" w:rsidRDefault="006E0E95">
    <w:pPr>
      <w:spacing w:after="31" w:line="259" w:lineRule="auto"/>
      <w:ind w:right="6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53772">
      <w:rPr>
        <w:noProof/>
      </w:rPr>
      <w:t>3</w:t>
    </w:r>
    <w:r>
      <w:fldChar w:fldCharType="end"/>
    </w:r>
    <w:r>
      <w:t xml:space="preserve">  </w:t>
    </w:r>
  </w:p>
  <w:p w14:paraId="77542432" w14:textId="77777777" w:rsidR="006E0E95" w:rsidRDefault="006E0E95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30E4FD" w14:textId="77777777" w:rsidR="006E0E95" w:rsidRDefault="006E0E95">
    <w:pPr>
      <w:spacing w:after="31" w:line="259" w:lineRule="auto"/>
      <w:ind w:right="6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 </w:t>
    </w:r>
  </w:p>
  <w:p w14:paraId="68CD8730" w14:textId="77777777" w:rsidR="006E0E95" w:rsidRDefault="006E0E95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41283C" w14:textId="77777777" w:rsidR="00A4078D" w:rsidRDefault="000E67AD">
    <w:pPr>
      <w:spacing w:after="31" w:line="259" w:lineRule="auto"/>
      <w:ind w:right="-34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 </w:t>
    </w:r>
  </w:p>
  <w:p w14:paraId="7EB15837" w14:textId="77777777" w:rsidR="00A4078D" w:rsidRDefault="000E67AD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1607C1" w14:textId="77777777" w:rsidR="00A4078D" w:rsidRDefault="000E67AD">
    <w:pPr>
      <w:spacing w:after="31" w:line="259" w:lineRule="auto"/>
      <w:ind w:right="-34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53772">
      <w:rPr>
        <w:noProof/>
      </w:rPr>
      <w:t>5</w:t>
    </w:r>
    <w:r>
      <w:fldChar w:fldCharType="end"/>
    </w:r>
    <w:r>
      <w:t xml:space="preserve">  </w:t>
    </w:r>
  </w:p>
  <w:p w14:paraId="13344DA9" w14:textId="77777777" w:rsidR="00A4078D" w:rsidRDefault="000E67AD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8464CE" w14:textId="77777777" w:rsidR="00A4078D" w:rsidRDefault="000E67AD">
    <w:pPr>
      <w:spacing w:after="31" w:line="259" w:lineRule="auto"/>
      <w:ind w:right="-34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 </w:t>
    </w:r>
  </w:p>
  <w:p w14:paraId="271C0EC6" w14:textId="77777777" w:rsidR="00A4078D" w:rsidRDefault="000E67AD">
    <w:pPr>
      <w:spacing w:after="0" w:line="259" w:lineRule="auto"/>
    </w:pPr>
    <w:r>
      <w:rPr>
        <w:rFonts w:ascii="Calibri" w:eastAsia="Calibri" w:hAnsi="Calibri" w:cs="Calibri"/>
      </w:rPr>
      <w:t xml:space="preserve"> 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4C723D" w14:textId="77777777" w:rsidR="002B4508" w:rsidRDefault="002B4508" w:rsidP="00D9130D">
      <w:pPr>
        <w:spacing w:after="0" w:line="240" w:lineRule="auto"/>
      </w:pPr>
      <w:r>
        <w:separator/>
      </w:r>
    </w:p>
  </w:footnote>
  <w:footnote w:type="continuationSeparator" w:id="0">
    <w:p w14:paraId="318C8C1C" w14:textId="77777777" w:rsidR="002B4508" w:rsidRDefault="002B4508" w:rsidP="00D91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E6BF6" w14:textId="77777777" w:rsidR="006E0E95" w:rsidRDefault="006E0E95">
    <w:pPr>
      <w:spacing w:after="29" w:line="259" w:lineRule="auto"/>
      <w:ind w:left="3966"/>
    </w:pPr>
    <w:r>
      <w:rPr>
        <w:noProof/>
        <w:lang w:eastAsia="pt-BR"/>
      </w:rPr>
      <w:drawing>
        <wp:anchor distT="0" distB="0" distL="114300" distR="114300" simplePos="0" relativeHeight="251656192" behindDoc="0" locked="0" layoutInCell="1" allowOverlap="0" wp14:anchorId="2DC008CA" wp14:editId="3B1DF58A">
          <wp:simplePos x="0" y="0"/>
          <wp:positionH relativeFrom="page">
            <wp:posOffset>3476244</wp:posOffset>
          </wp:positionH>
          <wp:positionV relativeFrom="page">
            <wp:posOffset>0</wp:posOffset>
          </wp:positionV>
          <wp:extent cx="562356" cy="580644"/>
          <wp:effectExtent l="0" t="0" r="0" b="0"/>
          <wp:wrapSquare wrapText="bothSides"/>
          <wp:docPr id="1588" name="Picture 158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" name="Picture 158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2356" cy="580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  <w:r>
      <w:t xml:space="preserve"> </w:t>
    </w:r>
    <w:r>
      <w:tab/>
    </w:r>
  </w:p>
  <w:p w14:paraId="5B8078D5" w14:textId="77777777" w:rsidR="006E0E95" w:rsidRDefault="006E0E95">
    <w:pPr>
      <w:spacing w:after="0" w:line="259" w:lineRule="auto"/>
      <w:ind w:right="65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  <w:r>
      <w:t xml:space="preserve"> </w:t>
    </w:r>
  </w:p>
  <w:p w14:paraId="6AA8739F" w14:textId="77777777" w:rsidR="006E0E95" w:rsidRDefault="006E0E95">
    <w:pPr>
      <w:spacing w:after="85" w:line="259" w:lineRule="auto"/>
      <w:ind w:right="67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  <w:r>
      <w:t xml:space="preserve"> </w:t>
    </w:r>
  </w:p>
  <w:p w14:paraId="5B687859" w14:textId="77777777" w:rsidR="006E0E95" w:rsidRDefault="006E0E95">
    <w:pPr>
      <w:spacing w:after="316" w:line="259" w:lineRule="auto"/>
      <w:ind w:right="63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E</w:t>
    </w:r>
    <w:r>
      <w:rPr>
        <w:color w:val="00000A"/>
        <w:sz w:val="19"/>
      </w:rPr>
      <w:t xml:space="preserve">NGENHARIA </w:t>
    </w:r>
    <w:r>
      <w:rPr>
        <w:color w:val="00000A"/>
      </w:rPr>
      <w:t>F</w:t>
    </w:r>
    <w:r>
      <w:rPr>
        <w:color w:val="00000A"/>
        <w:sz w:val="19"/>
      </w:rPr>
      <w:t>LORESTAL</w:t>
    </w:r>
    <w:r>
      <w:rPr>
        <w:color w:val="00000A"/>
      </w:rPr>
      <w:t xml:space="preserve"> </w:t>
    </w:r>
    <w:r>
      <w:rPr>
        <w:rFonts w:ascii="Calibri" w:eastAsia="Calibri" w:hAnsi="Calibri" w:cs="Calibri"/>
      </w:rPr>
      <w:t xml:space="preserve"> </w:t>
    </w:r>
    <w:r>
      <w:t xml:space="preserve"> </w:t>
    </w:r>
  </w:p>
  <w:p w14:paraId="51DDC326" w14:textId="77777777" w:rsidR="006E0E95" w:rsidRDefault="006E0E95">
    <w:pPr>
      <w:spacing w:after="0" w:line="259" w:lineRule="auto"/>
      <w:ind w:right="65"/>
      <w:jc w:val="center"/>
    </w:pPr>
    <w:r>
      <w:rPr>
        <w:b/>
      </w:rPr>
      <w:t xml:space="preserve">EDITAL 05/2020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45CA0" w14:textId="77777777" w:rsidR="00C51EAA" w:rsidRDefault="00C51EAA" w:rsidP="00D9130D">
    <w:pPr>
      <w:pStyle w:val="Padro"/>
      <w:spacing w:after="0" w:line="100" w:lineRule="atLeast"/>
      <w:jc w:val="center"/>
      <w:rPr>
        <w:lang w:bidi="ar-SA"/>
      </w:rPr>
    </w:pPr>
    <w:r>
      <w:rPr>
        <w:noProof/>
        <w:lang w:bidi="ar-SA"/>
      </w:rPr>
      <w:drawing>
        <wp:inline distT="0" distB="0" distL="0" distR="0" wp14:anchorId="757A4BD1" wp14:editId="6A3FDBE7">
          <wp:extent cx="514286" cy="540000"/>
          <wp:effectExtent l="0" t="0" r="635" b="0"/>
          <wp:docPr id="8" name="Picture" descr="BRAS+âO-JPG_pequeno 2 para papel timbr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 descr="BRAS+âO-JPG_pequeno 2 para papel timbrad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14286" cy="54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7E25DEF" w14:textId="77777777" w:rsidR="00C51EAA" w:rsidRPr="009C29CA" w:rsidRDefault="00C51EAA" w:rsidP="00D9130D">
    <w:pPr>
      <w:pStyle w:val="Padro"/>
      <w:spacing w:after="0" w:line="100" w:lineRule="atLeast"/>
      <w:jc w:val="center"/>
      <w:rPr>
        <w:sz w:val="32"/>
      </w:rPr>
    </w:pPr>
    <w:r w:rsidRPr="009C29CA">
      <w:rPr>
        <w:rFonts w:ascii="Times New Roman" w:hAnsi="Times New Roman"/>
        <w:smallCaps/>
        <w:szCs w:val="20"/>
      </w:rPr>
      <w:t>Universidade Federal do Oeste do Pará</w:t>
    </w:r>
  </w:p>
  <w:p w14:paraId="723A84AB" w14:textId="77777777" w:rsidR="00C51EAA" w:rsidRPr="009C29CA" w:rsidRDefault="00C51EAA" w:rsidP="00D9130D">
    <w:pPr>
      <w:pStyle w:val="Padro"/>
      <w:spacing w:after="0" w:line="100" w:lineRule="atLeast"/>
      <w:jc w:val="center"/>
      <w:rPr>
        <w:rFonts w:ascii="Times New Roman" w:hAnsi="Times New Roman"/>
        <w:smallCaps/>
        <w:szCs w:val="20"/>
      </w:rPr>
    </w:pPr>
    <w:r w:rsidRPr="009C29CA">
      <w:rPr>
        <w:rFonts w:ascii="Times New Roman" w:hAnsi="Times New Roman"/>
        <w:smallCaps/>
        <w:szCs w:val="20"/>
      </w:rPr>
      <w:t>Instituto de Biodiversidade e Florestas</w:t>
    </w:r>
  </w:p>
  <w:p w14:paraId="4A009513" w14:textId="77777777" w:rsidR="00C51EAA" w:rsidRPr="009C29CA" w:rsidRDefault="00C51EAA" w:rsidP="00D9130D">
    <w:pPr>
      <w:pStyle w:val="Padro"/>
      <w:spacing w:after="0" w:line="100" w:lineRule="atLeast"/>
      <w:jc w:val="center"/>
      <w:rPr>
        <w:rFonts w:ascii="Times New Roman" w:hAnsi="Times New Roman"/>
        <w:smallCaps/>
        <w:szCs w:val="20"/>
      </w:rPr>
    </w:pPr>
    <w:r w:rsidRPr="009C29CA">
      <w:rPr>
        <w:rFonts w:ascii="Times New Roman" w:hAnsi="Times New Roman"/>
        <w:smallCaps/>
        <w:szCs w:val="20"/>
      </w:rPr>
      <w:t xml:space="preserve">Coordenação de Curso de </w:t>
    </w:r>
    <w:r>
      <w:rPr>
        <w:rFonts w:ascii="Times New Roman" w:hAnsi="Times New Roman"/>
        <w:smallCaps/>
        <w:szCs w:val="20"/>
      </w:rPr>
      <w:t>Engenharia Florestal</w:t>
    </w:r>
  </w:p>
  <w:p w14:paraId="1363C49C" w14:textId="77777777" w:rsidR="00C51EAA" w:rsidRDefault="00C51EAA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7AC7C" w14:textId="77777777" w:rsidR="006E0E95" w:rsidRDefault="006E0E95">
    <w:pPr>
      <w:spacing w:after="29" w:line="259" w:lineRule="auto"/>
      <w:ind w:left="3966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0" wp14:anchorId="0908F7DD" wp14:editId="38199827">
          <wp:simplePos x="0" y="0"/>
          <wp:positionH relativeFrom="page">
            <wp:posOffset>3476244</wp:posOffset>
          </wp:positionH>
          <wp:positionV relativeFrom="page">
            <wp:posOffset>0</wp:posOffset>
          </wp:positionV>
          <wp:extent cx="562356" cy="580644"/>
          <wp:effectExtent l="0" t="0" r="0" b="0"/>
          <wp:wrapSquare wrapText="bothSides"/>
          <wp:docPr id="4" name="Picture 158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" name="Picture 158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2356" cy="580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  <w:r>
      <w:t xml:space="preserve"> </w:t>
    </w:r>
    <w:r>
      <w:tab/>
    </w:r>
  </w:p>
  <w:p w14:paraId="46C0D2E9" w14:textId="77777777" w:rsidR="006E0E95" w:rsidRDefault="006E0E95">
    <w:pPr>
      <w:spacing w:after="0" w:line="259" w:lineRule="auto"/>
      <w:ind w:right="65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  <w:r>
      <w:t xml:space="preserve"> </w:t>
    </w:r>
  </w:p>
  <w:p w14:paraId="6E680185" w14:textId="77777777" w:rsidR="006E0E95" w:rsidRDefault="006E0E95">
    <w:pPr>
      <w:spacing w:after="85" w:line="259" w:lineRule="auto"/>
      <w:ind w:right="67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  <w:r>
      <w:t xml:space="preserve"> </w:t>
    </w:r>
  </w:p>
  <w:p w14:paraId="270F3318" w14:textId="77777777" w:rsidR="006E0E95" w:rsidRDefault="006E0E95">
    <w:pPr>
      <w:spacing w:after="316" w:line="259" w:lineRule="auto"/>
      <w:ind w:right="63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E</w:t>
    </w:r>
    <w:r>
      <w:rPr>
        <w:color w:val="00000A"/>
        <w:sz w:val="19"/>
      </w:rPr>
      <w:t xml:space="preserve">NGENHARIA </w:t>
    </w:r>
    <w:r>
      <w:rPr>
        <w:color w:val="00000A"/>
      </w:rPr>
      <w:t>F</w:t>
    </w:r>
    <w:r>
      <w:rPr>
        <w:color w:val="00000A"/>
        <w:sz w:val="19"/>
      </w:rPr>
      <w:t>LORESTAL</w:t>
    </w:r>
    <w:r>
      <w:rPr>
        <w:color w:val="00000A"/>
      </w:rPr>
      <w:t xml:space="preserve"> </w:t>
    </w:r>
    <w:r>
      <w:rPr>
        <w:rFonts w:ascii="Calibri" w:eastAsia="Calibri" w:hAnsi="Calibri" w:cs="Calibri"/>
      </w:rPr>
      <w:t xml:space="preserve"> </w:t>
    </w:r>
    <w:r>
      <w:t xml:space="preserve"> </w:t>
    </w:r>
  </w:p>
  <w:p w14:paraId="0D27E93A" w14:textId="77777777" w:rsidR="006E0E95" w:rsidRDefault="006E0E95">
    <w:pPr>
      <w:spacing w:after="0" w:line="259" w:lineRule="auto"/>
      <w:ind w:right="65"/>
      <w:jc w:val="center"/>
    </w:pPr>
    <w:r>
      <w:rPr>
        <w:b/>
      </w:rPr>
      <w:t xml:space="preserve">EDITAL 05/2020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EED2DB" w14:textId="77777777" w:rsidR="00A4078D" w:rsidRDefault="000E67AD">
    <w:pPr>
      <w:spacing w:after="29" w:line="259" w:lineRule="auto"/>
      <w:ind w:left="3966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0" wp14:anchorId="25FCCEA5" wp14:editId="6E9068BB">
          <wp:simplePos x="0" y="0"/>
          <wp:positionH relativeFrom="page">
            <wp:posOffset>3476244</wp:posOffset>
          </wp:positionH>
          <wp:positionV relativeFrom="page">
            <wp:posOffset>0</wp:posOffset>
          </wp:positionV>
          <wp:extent cx="562356" cy="580644"/>
          <wp:effectExtent l="0" t="0" r="0" b="0"/>
          <wp:wrapSquare wrapText="bothSides"/>
          <wp:docPr id="5" name="Picture 4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2356" cy="580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  <w:r>
      <w:t xml:space="preserve"> </w:t>
    </w:r>
    <w:r>
      <w:tab/>
    </w:r>
  </w:p>
  <w:p w14:paraId="0D1BE85D" w14:textId="77777777" w:rsidR="00A4078D" w:rsidRDefault="000E67AD">
    <w:pPr>
      <w:spacing w:after="0" w:line="259" w:lineRule="auto"/>
      <w:ind w:left="347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  <w:r>
      <w:t xml:space="preserve"> </w:t>
    </w:r>
  </w:p>
  <w:p w14:paraId="02ADF23C" w14:textId="77777777" w:rsidR="00A4078D" w:rsidRDefault="000E67AD">
    <w:pPr>
      <w:spacing w:after="85" w:line="259" w:lineRule="auto"/>
      <w:ind w:left="344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  <w:r>
      <w:t xml:space="preserve"> </w:t>
    </w:r>
  </w:p>
  <w:p w14:paraId="66328EFB" w14:textId="77777777" w:rsidR="00A4078D" w:rsidRDefault="000E67AD">
    <w:pPr>
      <w:spacing w:after="0" w:line="259" w:lineRule="auto"/>
      <w:ind w:left="349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E</w:t>
    </w:r>
    <w:r>
      <w:rPr>
        <w:color w:val="00000A"/>
        <w:sz w:val="19"/>
      </w:rPr>
      <w:t xml:space="preserve">NGENHARIA </w:t>
    </w:r>
    <w:r>
      <w:rPr>
        <w:color w:val="00000A"/>
      </w:rPr>
      <w:t>F</w:t>
    </w:r>
    <w:r>
      <w:rPr>
        <w:color w:val="00000A"/>
        <w:sz w:val="19"/>
      </w:rPr>
      <w:t>LORESTAL</w:t>
    </w:r>
    <w:r>
      <w:rPr>
        <w:color w:val="00000A"/>
      </w:rPr>
      <w:t xml:space="preserve"> </w:t>
    </w:r>
    <w:r>
      <w:rPr>
        <w:rFonts w:ascii="Calibri" w:eastAsia="Calibri" w:hAnsi="Calibri" w:cs="Calibri"/>
      </w:rPr>
      <w:t xml:space="preserve"> </w:t>
    </w:r>
    <w:r>
      <w:t xml:space="preserve"> 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9E0D43" w14:textId="77777777" w:rsidR="00A4078D" w:rsidRDefault="000E67AD">
    <w:pPr>
      <w:spacing w:after="29" w:line="259" w:lineRule="auto"/>
      <w:ind w:left="3966"/>
    </w:pP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0" wp14:anchorId="334F29AB" wp14:editId="7EFE5BCF">
          <wp:simplePos x="0" y="0"/>
          <wp:positionH relativeFrom="page">
            <wp:posOffset>3476244</wp:posOffset>
          </wp:positionH>
          <wp:positionV relativeFrom="page">
            <wp:posOffset>0</wp:posOffset>
          </wp:positionV>
          <wp:extent cx="562356" cy="580644"/>
          <wp:effectExtent l="0" t="0" r="0" b="0"/>
          <wp:wrapSquare wrapText="bothSides"/>
          <wp:docPr id="7" name="Picture 4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2356" cy="580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  <w:r>
      <w:t xml:space="preserve"> </w:t>
    </w:r>
    <w:r>
      <w:tab/>
    </w:r>
  </w:p>
  <w:p w14:paraId="2D6FA772" w14:textId="77777777" w:rsidR="00A4078D" w:rsidRDefault="000E67AD">
    <w:pPr>
      <w:spacing w:after="0" w:line="259" w:lineRule="auto"/>
      <w:ind w:left="347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  <w:r>
      <w:t xml:space="preserve"> </w:t>
    </w:r>
  </w:p>
  <w:p w14:paraId="2F778DAB" w14:textId="77777777" w:rsidR="00A4078D" w:rsidRDefault="000E67AD">
    <w:pPr>
      <w:spacing w:after="85" w:line="259" w:lineRule="auto"/>
      <w:ind w:left="344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  <w:r>
      <w:t xml:space="preserve"> </w:t>
    </w:r>
  </w:p>
  <w:p w14:paraId="18829704" w14:textId="77777777" w:rsidR="00A4078D" w:rsidRDefault="000E67AD">
    <w:pPr>
      <w:spacing w:after="0" w:line="259" w:lineRule="auto"/>
      <w:ind w:left="349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E</w:t>
    </w:r>
    <w:r>
      <w:rPr>
        <w:color w:val="00000A"/>
        <w:sz w:val="19"/>
      </w:rPr>
      <w:t xml:space="preserve">NGENHARIA </w:t>
    </w:r>
    <w:r>
      <w:rPr>
        <w:color w:val="00000A"/>
      </w:rPr>
      <w:t>F</w:t>
    </w:r>
    <w:r>
      <w:rPr>
        <w:color w:val="00000A"/>
        <w:sz w:val="19"/>
      </w:rPr>
      <w:t>LORESTAL</w:t>
    </w:r>
    <w:r>
      <w:rPr>
        <w:color w:val="00000A"/>
      </w:rPr>
      <w:t xml:space="preserve"> </w:t>
    </w:r>
    <w:r>
      <w:rPr>
        <w:rFonts w:ascii="Calibri" w:eastAsia="Calibri" w:hAnsi="Calibri" w:cs="Calibri"/>
      </w:rPr>
      <w:t xml:space="preserve"> </w:t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54439"/>
    <w:multiLevelType w:val="hybridMultilevel"/>
    <w:tmpl w:val="E4124870"/>
    <w:lvl w:ilvl="0" w:tplc="82FEBFF2">
      <w:start w:val="1"/>
      <w:numFmt w:val="lowerLetter"/>
      <w:lvlText w:val="%1)"/>
      <w:lvlJc w:val="left"/>
      <w:pPr>
        <w:ind w:left="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3279D6">
      <w:start w:val="1"/>
      <w:numFmt w:val="lowerLetter"/>
      <w:lvlText w:val="%2"/>
      <w:lvlJc w:val="left"/>
      <w:pPr>
        <w:ind w:left="13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080FFC8">
      <w:start w:val="1"/>
      <w:numFmt w:val="lowerRoman"/>
      <w:lvlText w:val="%3"/>
      <w:lvlJc w:val="left"/>
      <w:pPr>
        <w:ind w:left="20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DE883A">
      <w:start w:val="1"/>
      <w:numFmt w:val="decimal"/>
      <w:lvlText w:val="%4"/>
      <w:lvlJc w:val="left"/>
      <w:pPr>
        <w:ind w:left="28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C4BC30">
      <w:start w:val="1"/>
      <w:numFmt w:val="lowerLetter"/>
      <w:lvlText w:val="%5"/>
      <w:lvlJc w:val="left"/>
      <w:pPr>
        <w:ind w:left="352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EE7E30">
      <w:start w:val="1"/>
      <w:numFmt w:val="lowerRoman"/>
      <w:lvlText w:val="%6"/>
      <w:lvlJc w:val="left"/>
      <w:pPr>
        <w:ind w:left="42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68DAFA">
      <w:start w:val="1"/>
      <w:numFmt w:val="decimal"/>
      <w:lvlText w:val="%7"/>
      <w:lvlJc w:val="left"/>
      <w:pPr>
        <w:ind w:left="49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BEB4AA">
      <w:start w:val="1"/>
      <w:numFmt w:val="lowerLetter"/>
      <w:lvlText w:val="%8"/>
      <w:lvlJc w:val="left"/>
      <w:pPr>
        <w:ind w:left="56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42762A">
      <w:start w:val="1"/>
      <w:numFmt w:val="lowerRoman"/>
      <w:lvlText w:val="%9"/>
      <w:lvlJc w:val="left"/>
      <w:pPr>
        <w:ind w:left="64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2AF6B52"/>
    <w:multiLevelType w:val="hybridMultilevel"/>
    <w:tmpl w:val="CD9A3DE6"/>
    <w:lvl w:ilvl="0" w:tplc="52806A1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624475D"/>
    <w:multiLevelType w:val="hybridMultilevel"/>
    <w:tmpl w:val="FEFCAF4A"/>
    <w:lvl w:ilvl="0" w:tplc="16A2ADA2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03C6BFC">
      <w:start w:val="1"/>
      <w:numFmt w:val="lowerLetter"/>
      <w:lvlText w:val="%2"/>
      <w:lvlJc w:val="left"/>
      <w:pPr>
        <w:ind w:left="10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CCA5FC4">
      <w:start w:val="1"/>
      <w:numFmt w:val="lowerRoman"/>
      <w:lvlText w:val="%3"/>
      <w:lvlJc w:val="left"/>
      <w:pPr>
        <w:ind w:left="18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14EA20">
      <w:start w:val="1"/>
      <w:numFmt w:val="decimal"/>
      <w:lvlText w:val="%4"/>
      <w:lvlJc w:val="left"/>
      <w:pPr>
        <w:ind w:left="25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EEA0E4">
      <w:start w:val="1"/>
      <w:numFmt w:val="lowerLetter"/>
      <w:lvlText w:val="%5"/>
      <w:lvlJc w:val="left"/>
      <w:pPr>
        <w:ind w:left="32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A49374">
      <w:start w:val="1"/>
      <w:numFmt w:val="lowerRoman"/>
      <w:lvlText w:val="%6"/>
      <w:lvlJc w:val="left"/>
      <w:pPr>
        <w:ind w:left="39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60475C">
      <w:start w:val="1"/>
      <w:numFmt w:val="decimal"/>
      <w:lvlText w:val="%7"/>
      <w:lvlJc w:val="left"/>
      <w:pPr>
        <w:ind w:left="46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72106E">
      <w:start w:val="1"/>
      <w:numFmt w:val="lowerLetter"/>
      <w:lvlText w:val="%8"/>
      <w:lvlJc w:val="left"/>
      <w:pPr>
        <w:ind w:left="54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7CFEA2">
      <w:start w:val="1"/>
      <w:numFmt w:val="lowerRoman"/>
      <w:lvlText w:val="%9"/>
      <w:lvlJc w:val="left"/>
      <w:pPr>
        <w:ind w:left="61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7B86274D"/>
    <w:multiLevelType w:val="hybridMultilevel"/>
    <w:tmpl w:val="AD4EF786"/>
    <w:lvl w:ilvl="0" w:tplc="D36EA4D2">
      <w:start w:val="1"/>
      <w:numFmt w:val="lowerLetter"/>
      <w:lvlText w:val="%1)"/>
      <w:lvlJc w:val="left"/>
      <w:pPr>
        <w:ind w:left="1068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QzMzU3NrEwMzBT0lEKTi0uzszPAykwrgUAgMojYywAAAA="/>
  </w:docVars>
  <w:rsids>
    <w:rsidRoot w:val="00275223"/>
    <w:rsid w:val="00011631"/>
    <w:rsid w:val="00012463"/>
    <w:rsid w:val="000215E8"/>
    <w:rsid w:val="000443FD"/>
    <w:rsid w:val="00045555"/>
    <w:rsid w:val="00050025"/>
    <w:rsid w:val="0005294C"/>
    <w:rsid w:val="00052A39"/>
    <w:rsid w:val="00053410"/>
    <w:rsid w:val="0005480F"/>
    <w:rsid w:val="000602B8"/>
    <w:rsid w:val="00066E8A"/>
    <w:rsid w:val="0006723B"/>
    <w:rsid w:val="00094C44"/>
    <w:rsid w:val="00096BE0"/>
    <w:rsid w:val="000B7334"/>
    <w:rsid w:val="000B7AF0"/>
    <w:rsid w:val="000C23DC"/>
    <w:rsid w:val="000C2898"/>
    <w:rsid w:val="000C6325"/>
    <w:rsid w:val="000C75A3"/>
    <w:rsid w:val="000D5D45"/>
    <w:rsid w:val="000E5AF1"/>
    <w:rsid w:val="000E67AD"/>
    <w:rsid w:val="00104266"/>
    <w:rsid w:val="00104520"/>
    <w:rsid w:val="00110028"/>
    <w:rsid w:val="00112661"/>
    <w:rsid w:val="00112CCA"/>
    <w:rsid w:val="0011303D"/>
    <w:rsid w:val="0011323F"/>
    <w:rsid w:val="00115F7D"/>
    <w:rsid w:val="001256C0"/>
    <w:rsid w:val="001656FF"/>
    <w:rsid w:val="00175F63"/>
    <w:rsid w:val="00180195"/>
    <w:rsid w:val="001936A2"/>
    <w:rsid w:val="001A3BE0"/>
    <w:rsid w:val="001B13C2"/>
    <w:rsid w:val="001B3AE3"/>
    <w:rsid w:val="001C559E"/>
    <w:rsid w:val="001C6E6C"/>
    <w:rsid w:val="001D51DC"/>
    <w:rsid w:val="001E036F"/>
    <w:rsid w:val="001E14EB"/>
    <w:rsid w:val="001E72E8"/>
    <w:rsid w:val="001F003B"/>
    <w:rsid w:val="001F03B8"/>
    <w:rsid w:val="001F14E9"/>
    <w:rsid w:val="001F452D"/>
    <w:rsid w:val="00210554"/>
    <w:rsid w:val="00210784"/>
    <w:rsid w:val="002301E6"/>
    <w:rsid w:val="002338D7"/>
    <w:rsid w:val="00237A2C"/>
    <w:rsid w:val="00241153"/>
    <w:rsid w:val="00251C60"/>
    <w:rsid w:val="00251CF6"/>
    <w:rsid w:val="00256CB6"/>
    <w:rsid w:val="0027002F"/>
    <w:rsid w:val="00271AE7"/>
    <w:rsid w:val="00274B78"/>
    <w:rsid w:val="00275223"/>
    <w:rsid w:val="002821E6"/>
    <w:rsid w:val="00291419"/>
    <w:rsid w:val="00296E75"/>
    <w:rsid w:val="002A0B27"/>
    <w:rsid w:val="002A146F"/>
    <w:rsid w:val="002B4508"/>
    <w:rsid w:val="002C6014"/>
    <w:rsid w:val="002C72D9"/>
    <w:rsid w:val="002D05EE"/>
    <w:rsid w:val="002E46F4"/>
    <w:rsid w:val="002E58C3"/>
    <w:rsid w:val="002F1EC2"/>
    <w:rsid w:val="00304BAA"/>
    <w:rsid w:val="003100B9"/>
    <w:rsid w:val="00330FF0"/>
    <w:rsid w:val="00333AB6"/>
    <w:rsid w:val="003439E3"/>
    <w:rsid w:val="00343B6A"/>
    <w:rsid w:val="00344EFC"/>
    <w:rsid w:val="003525F2"/>
    <w:rsid w:val="00356EB8"/>
    <w:rsid w:val="00367655"/>
    <w:rsid w:val="003712B0"/>
    <w:rsid w:val="003813DB"/>
    <w:rsid w:val="00382E99"/>
    <w:rsid w:val="003903B1"/>
    <w:rsid w:val="003A5CAA"/>
    <w:rsid w:val="003B3DB3"/>
    <w:rsid w:val="003B49A1"/>
    <w:rsid w:val="003B57F1"/>
    <w:rsid w:val="003C641C"/>
    <w:rsid w:val="003D4F33"/>
    <w:rsid w:val="003E29B3"/>
    <w:rsid w:val="003E2B22"/>
    <w:rsid w:val="003E5A55"/>
    <w:rsid w:val="003E6417"/>
    <w:rsid w:val="00402140"/>
    <w:rsid w:val="00405F2C"/>
    <w:rsid w:val="00411784"/>
    <w:rsid w:val="00413870"/>
    <w:rsid w:val="00416AB8"/>
    <w:rsid w:val="004250B9"/>
    <w:rsid w:val="00434567"/>
    <w:rsid w:val="00442034"/>
    <w:rsid w:val="004441EA"/>
    <w:rsid w:val="004529AC"/>
    <w:rsid w:val="0045545E"/>
    <w:rsid w:val="00461947"/>
    <w:rsid w:val="004752F1"/>
    <w:rsid w:val="004756B6"/>
    <w:rsid w:val="00494533"/>
    <w:rsid w:val="00497155"/>
    <w:rsid w:val="004B53AC"/>
    <w:rsid w:val="004C2DF8"/>
    <w:rsid w:val="004C65AB"/>
    <w:rsid w:val="004C73B7"/>
    <w:rsid w:val="004D5163"/>
    <w:rsid w:val="004E0C12"/>
    <w:rsid w:val="004E4B9E"/>
    <w:rsid w:val="004E6C04"/>
    <w:rsid w:val="004F1FE6"/>
    <w:rsid w:val="00512938"/>
    <w:rsid w:val="00522C01"/>
    <w:rsid w:val="005233CC"/>
    <w:rsid w:val="005239B5"/>
    <w:rsid w:val="00530715"/>
    <w:rsid w:val="00544F9C"/>
    <w:rsid w:val="00547DF0"/>
    <w:rsid w:val="00551C04"/>
    <w:rsid w:val="005614F2"/>
    <w:rsid w:val="00580A79"/>
    <w:rsid w:val="005865AA"/>
    <w:rsid w:val="00592441"/>
    <w:rsid w:val="005A497B"/>
    <w:rsid w:val="005B0C7E"/>
    <w:rsid w:val="005B4D4A"/>
    <w:rsid w:val="005B5288"/>
    <w:rsid w:val="005B6FE1"/>
    <w:rsid w:val="005C3544"/>
    <w:rsid w:val="005C4E24"/>
    <w:rsid w:val="005D7DB8"/>
    <w:rsid w:val="005E1F61"/>
    <w:rsid w:val="00603F55"/>
    <w:rsid w:val="00611742"/>
    <w:rsid w:val="00614092"/>
    <w:rsid w:val="006141C2"/>
    <w:rsid w:val="00617F5A"/>
    <w:rsid w:val="006205E5"/>
    <w:rsid w:val="00625AB0"/>
    <w:rsid w:val="00630B7E"/>
    <w:rsid w:val="00635407"/>
    <w:rsid w:val="00663D3A"/>
    <w:rsid w:val="0068641C"/>
    <w:rsid w:val="006A07C0"/>
    <w:rsid w:val="006B44D9"/>
    <w:rsid w:val="006B73EE"/>
    <w:rsid w:val="006D0F7D"/>
    <w:rsid w:val="006E0E95"/>
    <w:rsid w:val="006E1C27"/>
    <w:rsid w:val="006E4C17"/>
    <w:rsid w:val="006F1F13"/>
    <w:rsid w:val="007014CB"/>
    <w:rsid w:val="00733D44"/>
    <w:rsid w:val="0073644E"/>
    <w:rsid w:val="00764891"/>
    <w:rsid w:val="0077074F"/>
    <w:rsid w:val="00771E24"/>
    <w:rsid w:val="00790CEE"/>
    <w:rsid w:val="007A5D99"/>
    <w:rsid w:val="007A730A"/>
    <w:rsid w:val="007A76D3"/>
    <w:rsid w:val="007B3361"/>
    <w:rsid w:val="007D3CEB"/>
    <w:rsid w:val="007E370A"/>
    <w:rsid w:val="007E593A"/>
    <w:rsid w:val="007F1878"/>
    <w:rsid w:val="00802B7F"/>
    <w:rsid w:val="00804A79"/>
    <w:rsid w:val="00815E83"/>
    <w:rsid w:val="008227FA"/>
    <w:rsid w:val="00826A9C"/>
    <w:rsid w:val="00826EEF"/>
    <w:rsid w:val="00833D00"/>
    <w:rsid w:val="00833E1A"/>
    <w:rsid w:val="008341AE"/>
    <w:rsid w:val="00837150"/>
    <w:rsid w:val="00843B17"/>
    <w:rsid w:val="00847901"/>
    <w:rsid w:val="00851A70"/>
    <w:rsid w:val="0085646B"/>
    <w:rsid w:val="00864F46"/>
    <w:rsid w:val="00875FF8"/>
    <w:rsid w:val="008775EF"/>
    <w:rsid w:val="00881395"/>
    <w:rsid w:val="00882DA5"/>
    <w:rsid w:val="008A0E4B"/>
    <w:rsid w:val="008E0D70"/>
    <w:rsid w:val="008E30EC"/>
    <w:rsid w:val="008E4809"/>
    <w:rsid w:val="0090268B"/>
    <w:rsid w:val="00914F20"/>
    <w:rsid w:val="00921DB0"/>
    <w:rsid w:val="00925BEF"/>
    <w:rsid w:val="009574CD"/>
    <w:rsid w:val="00964961"/>
    <w:rsid w:val="0097235D"/>
    <w:rsid w:val="00983F29"/>
    <w:rsid w:val="009A578A"/>
    <w:rsid w:val="009A74EB"/>
    <w:rsid w:val="009C29CA"/>
    <w:rsid w:val="009C513D"/>
    <w:rsid w:val="009D2513"/>
    <w:rsid w:val="009D292B"/>
    <w:rsid w:val="009D2A80"/>
    <w:rsid w:val="009E5680"/>
    <w:rsid w:val="00A020C8"/>
    <w:rsid w:val="00A1394E"/>
    <w:rsid w:val="00A16B73"/>
    <w:rsid w:val="00A4078D"/>
    <w:rsid w:val="00A45983"/>
    <w:rsid w:val="00A56411"/>
    <w:rsid w:val="00A56989"/>
    <w:rsid w:val="00A61731"/>
    <w:rsid w:val="00A8364E"/>
    <w:rsid w:val="00A91365"/>
    <w:rsid w:val="00AA30AF"/>
    <w:rsid w:val="00AB6B03"/>
    <w:rsid w:val="00AC1ADB"/>
    <w:rsid w:val="00AC2C14"/>
    <w:rsid w:val="00AD2DB5"/>
    <w:rsid w:val="00AD4619"/>
    <w:rsid w:val="00AD5B64"/>
    <w:rsid w:val="00AE4094"/>
    <w:rsid w:val="00AE48D1"/>
    <w:rsid w:val="00AE7865"/>
    <w:rsid w:val="00AF3209"/>
    <w:rsid w:val="00AF4606"/>
    <w:rsid w:val="00B00946"/>
    <w:rsid w:val="00B0402A"/>
    <w:rsid w:val="00B134D1"/>
    <w:rsid w:val="00B17F33"/>
    <w:rsid w:val="00B21987"/>
    <w:rsid w:val="00B22C93"/>
    <w:rsid w:val="00B25974"/>
    <w:rsid w:val="00B35821"/>
    <w:rsid w:val="00B412F8"/>
    <w:rsid w:val="00B416E4"/>
    <w:rsid w:val="00B5773B"/>
    <w:rsid w:val="00B67AC2"/>
    <w:rsid w:val="00B7047B"/>
    <w:rsid w:val="00B90FBA"/>
    <w:rsid w:val="00B92F9E"/>
    <w:rsid w:val="00B93E50"/>
    <w:rsid w:val="00BB6384"/>
    <w:rsid w:val="00BD409C"/>
    <w:rsid w:val="00BD7280"/>
    <w:rsid w:val="00BE766E"/>
    <w:rsid w:val="00C03A08"/>
    <w:rsid w:val="00C07E51"/>
    <w:rsid w:val="00C17528"/>
    <w:rsid w:val="00C30654"/>
    <w:rsid w:val="00C31D63"/>
    <w:rsid w:val="00C47950"/>
    <w:rsid w:val="00C51EAA"/>
    <w:rsid w:val="00C57168"/>
    <w:rsid w:val="00C65992"/>
    <w:rsid w:val="00C671D6"/>
    <w:rsid w:val="00C73B75"/>
    <w:rsid w:val="00C7488D"/>
    <w:rsid w:val="00C74BA1"/>
    <w:rsid w:val="00C75342"/>
    <w:rsid w:val="00C81BFB"/>
    <w:rsid w:val="00C90DAA"/>
    <w:rsid w:val="00C9722F"/>
    <w:rsid w:val="00C9737C"/>
    <w:rsid w:val="00C97873"/>
    <w:rsid w:val="00CA3B6C"/>
    <w:rsid w:val="00CB68AD"/>
    <w:rsid w:val="00CC5299"/>
    <w:rsid w:val="00CD652E"/>
    <w:rsid w:val="00CD7E19"/>
    <w:rsid w:val="00CE0250"/>
    <w:rsid w:val="00CE57AA"/>
    <w:rsid w:val="00D0056D"/>
    <w:rsid w:val="00D01CC5"/>
    <w:rsid w:val="00D07178"/>
    <w:rsid w:val="00D277EB"/>
    <w:rsid w:val="00D3730B"/>
    <w:rsid w:val="00D374E2"/>
    <w:rsid w:val="00D423D3"/>
    <w:rsid w:val="00D51087"/>
    <w:rsid w:val="00D55FF5"/>
    <w:rsid w:val="00D56D03"/>
    <w:rsid w:val="00D609B2"/>
    <w:rsid w:val="00D70749"/>
    <w:rsid w:val="00D86495"/>
    <w:rsid w:val="00D901E5"/>
    <w:rsid w:val="00D9130D"/>
    <w:rsid w:val="00DA00DD"/>
    <w:rsid w:val="00DA304B"/>
    <w:rsid w:val="00DA4534"/>
    <w:rsid w:val="00DA756D"/>
    <w:rsid w:val="00DB3C71"/>
    <w:rsid w:val="00DB45D1"/>
    <w:rsid w:val="00DB6654"/>
    <w:rsid w:val="00DC05BC"/>
    <w:rsid w:val="00DC117D"/>
    <w:rsid w:val="00DE187E"/>
    <w:rsid w:val="00DE3C3E"/>
    <w:rsid w:val="00DF2B44"/>
    <w:rsid w:val="00E0663D"/>
    <w:rsid w:val="00E162E9"/>
    <w:rsid w:val="00E17893"/>
    <w:rsid w:val="00E25B7F"/>
    <w:rsid w:val="00E3103C"/>
    <w:rsid w:val="00E53772"/>
    <w:rsid w:val="00E53A13"/>
    <w:rsid w:val="00E7302F"/>
    <w:rsid w:val="00E810B0"/>
    <w:rsid w:val="00E92F90"/>
    <w:rsid w:val="00E95C63"/>
    <w:rsid w:val="00EA5FA7"/>
    <w:rsid w:val="00EB59E4"/>
    <w:rsid w:val="00EC3538"/>
    <w:rsid w:val="00EC7393"/>
    <w:rsid w:val="00EF25A3"/>
    <w:rsid w:val="00EF3F8A"/>
    <w:rsid w:val="00EF4F07"/>
    <w:rsid w:val="00EF7564"/>
    <w:rsid w:val="00F250A8"/>
    <w:rsid w:val="00F34719"/>
    <w:rsid w:val="00F40FFE"/>
    <w:rsid w:val="00F477D8"/>
    <w:rsid w:val="00F70422"/>
    <w:rsid w:val="00F769FD"/>
    <w:rsid w:val="00F908D8"/>
    <w:rsid w:val="00F91FFC"/>
    <w:rsid w:val="00F9232C"/>
    <w:rsid w:val="00F973D2"/>
    <w:rsid w:val="00FA0DBA"/>
    <w:rsid w:val="00FA5D7E"/>
    <w:rsid w:val="00FA5E99"/>
    <w:rsid w:val="00FB1958"/>
    <w:rsid w:val="00FB2621"/>
    <w:rsid w:val="00FB4A41"/>
    <w:rsid w:val="00FC7641"/>
    <w:rsid w:val="00FD07F6"/>
    <w:rsid w:val="00FD1AC1"/>
    <w:rsid w:val="00FD4CC9"/>
    <w:rsid w:val="00FE0DEF"/>
    <w:rsid w:val="00FE4894"/>
    <w:rsid w:val="00FE64D5"/>
    <w:rsid w:val="00FF12C8"/>
    <w:rsid w:val="00FF490A"/>
    <w:rsid w:val="00FF5AAA"/>
    <w:rsid w:val="00FF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9F4BF8"/>
  <w15:docId w15:val="{1C535E2C-8EBE-476D-AD13-35368E388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next w:val="Normal"/>
    <w:link w:val="Ttulo1Char"/>
    <w:uiPriority w:val="9"/>
    <w:qFormat/>
    <w:rsid w:val="006E0E95"/>
    <w:pPr>
      <w:keepNext/>
      <w:keepLines/>
      <w:numPr>
        <w:numId w:val="3"/>
      </w:numPr>
      <w:spacing w:after="112" w:line="259" w:lineRule="auto"/>
      <w:ind w:left="17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A0DBA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D913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9130D"/>
  </w:style>
  <w:style w:type="paragraph" w:styleId="Rodap">
    <w:name w:val="footer"/>
    <w:basedOn w:val="Normal"/>
    <w:link w:val="RodapChar"/>
    <w:uiPriority w:val="99"/>
    <w:unhideWhenUsed/>
    <w:rsid w:val="00D913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9130D"/>
  </w:style>
  <w:style w:type="paragraph" w:styleId="Textodebalo">
    <w:name w:val="Balloon Text"/>
    <w:basedOn w:val="Normal"/>
    <w:link w:val="TextodebaloChar"/>
    <w:uiPriority w:val="99"/>
    <w:semiHidden/>
    <w:unhideWhenUsed/>
    <w:rsid w:val="00D913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130D"/>
    <w:rPr>
      <w:rFonts w:ascii="Tahoma" w:hAnsi="Tahoma" w:cs="Tahoma"/>
      <w:sz w:val="16"/>
      <w:szCs w:val="16"/>
    </w:rPr>
  </w:style>
  <w:style w:type="paragraph" w:customStyle="1" w:styleId="Padro">
    <w:name w:val="Padrão"/>
    <w:rsid w:val="00D9130D"/>
    <w:pPr>
      <w:tabs>
        <w:tab w:val="left" w:pos="708"/>
      </w:tabs>
      <w:suppressAutoHyphens/>
    </w:pPr>
    <w:rPr>
      <w:rFonts w:ascii="Calibri" w:eastAsia="Times New Roman" w:hAnsi="Calibri" w:cs="Times New Roman"/>
      <w:color w:val="00000A"/>
      <w:sz w:val="24"/>
      <w:szCs w:val="24"/>
      <w:lang w:eastAsia="pt-BR" w:bidi="hi-IN"/>
    </w:rPr>
  </w:style>
  <w:style w:type="table" w:styleId="Tabelacomgrade">
    <w:name w:val="Table Grid"/>
    <w:basedOn w:val="Tabelanormal"/>
    <w:uiPriority w:val="59"/>
    <w:rsid w:val="003439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B21987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59244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9244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9244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9244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92441"/>
    <w:rPr>
      <w:b/>
      <w:bCs/>
      <w:sz w:val="20"/>
      <w:szCs w:val="20"/>
    </w:rPr>
  </w:style>
  <w:style w:type="paragraph" w:customStyle="1" w:styleId="Default">
    <w:name w:val="Default"/>
    <w:rsid w:val="00833D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6E0E95"/>
    <w:rPr>
      <w:rFonts w:ascii="Times New Roman" w:eastAsia="Times New Roman" w:hAnsi="Times New Roman" w:cs="Times New Roman"/>
      <w:b/>
      <w:color w:val="000000"/>
      <w:sz w:val="24"/>
      <w:lang w:eastAsia="pt-BR"/>
    </w:rPr>
  </w:style>
  <w:style w:type="table" w:customStyle="1" w:styleId="TableGrid">
    <w:name w:val="TableGrid"/>
    <w:rsid w:val="006E0E95"/>
    <w:pPr>
      <w:spacing w:after="0" w:line="240" w:lineRule="auto"/>
    </w:pPr>
    <w:rPr>
      <w:rFonts w:eastAsiaTheme="minorEastAsia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C5299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CC52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2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BA981-BC89-4EB1-B94D-723D7AA12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2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XX</dc:creator>
  <cp:lastModifiedBy>Conta da Microsoft</cp:lastModifiedBy>
  <cp:revision>3</cp:revision>
  <cp:lastPrinted>2021-09-01T15:45:00Z</cp:lastPrinted>
  <dcterms:created xsi:type="dcterms:W3CDTF">2021-09-01T15:58:00Z</dcterms:created>
  <dcterms:modified xsi:type="dcterms:W3CDTF">2021-09-01T15:59:00Z</dcterms:modified>
</cp:coreProperties>
</file>